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35CA75F1" w:rsidR="00B16CCE" w:rsidRPr="00CA3DA5" w:rsidRDefault="00467EE2"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81</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2175897" w:rsidR="00B16CCE" w:rsidRPr="00CA3DA5" w:rsidRDefault="003214D9"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w:t>
            </w:r>
          </w:p>
        </w:tc>
        <w:tc>
          <w:tcPr>
            <w:tcW w:w="757" w:type="dxa"/>
            <w:gridSpan w:val="2"/>
          </w:tcPr>
          <w:p w14:paraId="0CDA305E" w14:textId="51D8451B" w:rsidR="00B16CCE" w:rsidRPr="00CA3DA5" w:rsidRDefault="003214D9"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5</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EC81B6D" w:rsidR="00B34A11" w:rsidRPr="00CA3DA5" w:rsidRDefault="00D9637D" w:rsidP="003214D9">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A0CE7">
              <w:rPr>
                <w:rFonts w:asciiTheme="minorHAnsi" w:hAnsiTheme="minorHAnsi" w:cstheme="minorHAnsi"/>
                <w:color w:val="7F7F7F" w:themeColor="text1" w:themeTint="80"/>
                <w:sz w:val="22"/>
                <w:szCs w:val="22"/>
              </w:rPr>
              <w:t>9</w:t>
            </w:r>
            <w:r>
              <w:rPr>
                <w:rFonts w:asciiTheme="minorHAnsi" w:hAnsiTheme="minorHAnsi" w:cstheme="minorHAnsi"/>
                <w:color w:val="7F7F7F" w:themeColor="text1" w:themeTint="80"/>
                <w:sz w:val="22"/>
                <w:szCs w:val="22"/>
              </w:rPr>
              <w:t xml:space="preserve"> </w:t>
            </w:r>
            <w:r w:rsidR="001A0CE7">
              <w:rPr>
                <w:rFonts w:asciiTheme="minorHAnsi" w:hAnsiTheme="minorHAnsi" w:cstheme="minorHAnsi"/>
                <w:color w:val="7F7F7F" w:themeColor="text1" w:themeTint="80"/>
                <w:sz w:val="22"/>
                <w:szCs w:val="22"/>
              </w:rPr>
              <w:t>Centro Gestor</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3279455A"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Estudiante en Ingeniería eléctrica</w:t>
            </w:r>
            <w:r w:rsidR="00D67745" w:rsidRPr="001A0CE7">
              <w:rPr>
                <w:rFonts w:asciiTheme="minorHAnsi" w:hAnsiTheme="minorHAnsi" w:cstheme="minorHAnsi"/>
                <w:bCs/>
                <w:sz w:val="22"/>
                <w:szCs w:val="22"/>
              </w:rPr>
              <w:t xml:space="preserve"> ingeniería de control</w:t>
            </w:r>
            <w:r w:rsidRPr="001A0CE7">
              <w:rPr>
                <w:rFonts w:asciiTheme="minorHAnsi" w:hAnsiTheme="minorHAnsi" w:cstheme="minorHAnsi"/>
                <w:bCs/>
                <w:sz w:val="22"/>
                <w:szCs w:val="22"/>
              </w:rPr>
              <w:t xml:space="preserve"> de la UNAL sede </w:t>
            </w:r>
            <w:r w:rsidR="00D67745" w:rsidRPr="001A0CE7">
              <w:rPr>
                <w:rFonts w:asciiTheme="minorHAnsi" w:hAnsiTheme="minorHAnsi" w:cstheme="minorHAnsi"/>
                <w:bCs/>
                <w:sz w:val="22"/>
                <w:szCs w:val="22"/>
              </w:rPr>
              <w:t>Medellín</w:t>
            </w:r>
            <w:r w:rsidRPr="001A0CE7">
              <w:rPr>
                <w:rFonts w:asciiTheme="minorHAnsi" w:hAnsiTheme="minorHAnsi" w:cstheme="minorHAnsi"/>
                <w:bCs/>
                <w:sz w:val="22"/>
                <w:szCs w:val="22"/>
              </w:rPr>
              <w:t xml:space="preserve"> </w:t>
            </w:r>
          </w:p>
        </w:tc>
      </w:tr>
      <w:tr w:rsidR="00DD5317" w:rsidRPr="00CA3DA5" w14:paraId="0D13DF16" w14:textId="77777777" w:rsidTr="004D4A20">
        <w:trPr>
          <w:trHeight w:val="325"/>
        </w:trPr>
        <w:tc>
          <w:tcPr>
            <w:tcW w:w="2518" w:type="dxa"/>
            <w:vMerge/>
            <w:vAlign w:val="center"/>
          </w:tcPr>
          <w:p w14:paraId="4BDFED59"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68A13FA7" w14:textId="60BDB38E" w:rsidR="00DD5317" w:rsidRPr="001A0CE7" w:rsidRDefault="00DD5317" w:rsidP="00DD5317">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Conceptos claros de flujo de potencia, diagramas unifilares, conocimiento básico de programación</w:t>
            </w:r>
          </w:p>
        </w:tc>
      </w:tr>
      <w:tr w:rsidR="00DD5317" w:rsidRPr="00CA3DA5" w14:paraId="33EEC12B" w14:textId="77777777" w:rsidTr="004D4A20">
        <w:trPr>
          <w:trHeight w:val="325"/>
        </w:trPr>
        <w:tc>
          <w:tcPr>
            <w:tcW w:w="2518" w:type="dxa"/>
            <w:vMerge/>
            <w:vAlign w:val="center"/>
          </w:tcPr>
          <w:p w14:paraId="0DC455BB"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4019AC2B" w14:textId="261E93A3" w:rsidR="00DD5317" w:rsidRPr="001A0CE7" w:rsidRDefault="00DD5317" w:rsidP="00DD5317">
            <w:pPr>
              <w:rPr>
                <w:rFonts w:asciiTheme="minorHAnsi" w:hAnsiTheme="minorHAnsi" w:cstheme="minorHAnsi"/>
                <w:bCs/>
                <w:sz w:val="22"/>
                <w:szCs w:val="22"/>
              </w:rPr>
            </w:pPr>
            <w:r w:rsidRPr="001A0CE7">
              <w:rPr>
                <w:rFonts w:asciiTheme="minorHAnsi" w:hAnsiTheme="minorHAnsi" w:cstheme="minorHAnsi"/>
                <w:bCs/>
                <w:sz w:val="22"/>
                <w:szCs w:val="22"/>
              </w:rPr>
              <w:t xml:space="preserve">Haber cursado asignaturas de </w:t>
            </w:r>
            <w:r>
              <w:rPr>
                <w:rFonts w:asciiTheme="minorHAnsi" w:hAnsiTheme="minorHAnsi" w:cstheme="minorHAnsi"/>
                <w:bCs/>
                <w:sz w:val="22"/>
                <w:szCs w:val="22"/>
              </w:rPr>
              <w:t>Circuitos Eléctricos</w:t>
            </w:r>
          </w:p>
        </w:tc>
      </w:tr>
      <w:tr w:rsidR="00DD5317" w:rsidRPr="00CA3DA5" w14:paraId="314FFAB0" w14:textId="77777777" w:rsidTr="004D4A20">
        <w:trPr>
          <w:trHeight w:val="325"/>
        </w:trPr>
        <w:tc>
          <w:tcPr>
            <w:tcW w:w="2518" w:type="dxa"/>
            <w:vMerge/>
            <w:vAlign w:val="center"/>
          </w:tcPr>
          <w:p w14:paraId="5624FA54"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63A44DF7" w14:textId="6989833C" w:rsidR="00DD5317" w:rsidRPr="001A0CE7" w:rsidRDefault="00DD5317" w:rsidP="00DD5317">
            <w:pPr>
              <w:rPr>
                <w:rFonts w:asciiTheme="minorHAnsi" w:hAnsiTheme="minorHAnsi" w:cstheme="minorHAnsi"/>
                <w:bCs/>
                <w:sz w:val="22"/>
                <w:szCs w:val="22"/>
              </w:rPr>
            </w:pPr>
            <w:r>
              <w:rPr>
                <w:rFonts w:asciiTheme="minorHAnsi" w:hAnsiTheme="minorHAnsi" w:cstheme="minorHAnsi"/>
                <w:bCs/>
                <w:sz w:val="22"/>
                <w:szCs w:val="22"/>
              </w:rPr>
              <w:t>Conocimiento básico de programación (Se evaluará en la entrevista)</w:t>
            </w:r>
          </w:p>
        </w:tc>
      </w:tr>
      <w:tr w:rsidR="00DD5317" w:rsidRPr="00CA3DA5" w14:paraId="322F0949" w14:textId="77777777" w:rsidTr="0039743E">
        <w:trPr>
          <w:trHeight w:val="517"/>
        </w:trPr>
        <w:tc>
          <w:tcPr>
            <w:tcW w:w="2518" w:type="dxa"/>
            <w:vMerge/>
            <w:vAlign w:val="center"/>
          </w:tcPr>
          <w:p w14:paraId="7AF4F6C4"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22ABC19B" w14:textId="7FFF9C53" w:rsidR="00DD5317" w:rsidRPr="001A0CE7" w:rsidRDefault="00144F26" w:rsidP="00DD5317">
            <w:pPr>
              <w:rPr>
                <w:rFonts w:asciiTheme="minorHAnsi" w:hAnsiTheme="minorHAnsi" w:cstheme="minorHAnsi"/>
                <w:bCs/>
                <w:sz w:val="22"/>
                <w:szCs w:val="22"/>
                <w:u w:val="single"/>
              </w:rPr>
            </w:pPr>
            <w:r>
              <w:rPr>
                <w:rFonts w:asciiTheme="minorHAnsi" w:hAnsiTheme="minorHAnsi" w:cstheme="minorHAnsi"/>
                <w:bCs/>
                <w:sz w:val="22"/>
                <w:szCs w:val="22"/>
              </w:rPr>
              <w:t>70</w:t>
            </w:r>
            <w:r w:rsidR="00DD5317" w:rsidRPr="001A0CE7">
              <w:rPr>
                <w:rFonts w:asciiTheme="minorHAnsi" w:hAnsiTheme="minorHAnsi" w:cstheme="minorHAnsi"/>
                <w:bCs/>
                <w:sz w:val="22"/>
                <w:szCs w:val="22"/>
              </w:rPr>
              <w:t xml:space="preserve"> % de avance en el Programa de Ingeniería Eléctrica o Ingeniería de Control</w:t>
            </w:r>
          </w:p>
        </w:tc>
      </w:tr>
      <w:tr w:rsidR="00144F26" w:rsidRPr="00CA3DA5" w14:paraId="0DA6530E" w14:textId="77777777" w:rsidTr="0039743E">
        <w:trPr>
          <w:trHeight w:val="517"/>
        </w:trPr>
        <w:tc>
          <w:tcPr>
            <w:tcW w:w="2518" w:type="dxa"/>
            <w:vAlign w:val="center"/>
          </w:tcPr>
          <w:p w14:paraId="694CA9D7" w14:textId="77777777" w:rsidR="00144F26" w:rsidRPr="00CA3DA5" w:rsidRDefault="00144F26" w:rsidP="00DD5317">
            <w:pPr>
              <w:rPr>
                <w:rFonts w:asciiTheme="minorHAnsi" w:hAnsiTheme="minorHAnsi" w:cstheme="minorHAnsi"/>
                <w:b/>
                <w:sz w:val="22"/>
                <w:szCs w:val="22"/>
              </w:rPr>
            </w:pPr>
          </w:p>
        </w:tc>
        <w:tc>
          <w:tcPr>
            <w:tcW w:w="8253" w:type="dxa"/>
            <w:gridSpan w:val="10"/>
            <w:vAlign w:val="center"/>
          </w:tcPr>
          <w:p w14:paraId="3D1C9C56" w14:textId="6B7045E4" w:rsidR="00144F26" w:rsidRDefault="00144F26" w:rsidP="00DD5317">
            <w:pPr>
              <w:rPr>
                <w:rFonts w:asciiTheme="minorHAnsi" w:hAnsiTheme="minorHAnsi" w:cstheme="minorHAnsi"/>
                <w:bCs/>
                <w:sz w:val="22"/>
                <w:szCs w:val="22"/>
              </w:rPr>
            </w:pPr>
            <w:r>
              <w:rPr>
                <w:rFonts w:asciiTheme="minorHAnsi" w:hAnsiTheme="minorHAnsi" w:cstheme="minorHAnsi"/>
                <w:bCs/>
                <w:sz w:val="22"/>
                <w:szCs w:val="22"/>
              </w:rPr>
              <w:t xml:space="preserve">Tener experiencia en desarrollo de visualizaciones usando </w:t>
            </w:r>
            <w:proofErr w:type="spellStart"/>
            <w:r>
              <w:rPr>
                <w:rFonts w:asciiTheme="minorHAnsi" w:hAnsiTheme="minorHAnsi" w:cstheme="minorHAnsi"/>
                <w:bCs/>
                <w:sz w:val="22"/>
                <w:szCs w:val="22"/>
              </w:rPr>
              <w:t>Grafana</w:t>
            </w:r>
            <w:proofErr w:type="spellEnd"/>
          </w:p>
        </w:tc>
      </w:tr>
      <w:tr w:rsidR="00DD5317" w:rsidRPr="00CA3DA5" w14:paraId="0B82F75E" w14:textId="77777777" w:rsidTr="004D4A20">
        <w:trPr>
          <w:trHeight w:val="325"/>
        </w:trPr>
        <w:tc>
          <w:tcPr>
            <w:tcW w:w="2518" w:type="dxa"/>
            <w:vMerge w:val="restart"/>
            <w:vAlign w:val="center"/>
          </w:tcPr>
          <w:p w14:paraId="185348E5" w14:textId="7F027714"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2DBC0FDE"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Realizar levantamiento de diagramas unifilares para los ejemplos del laboratorio de Co-simulación, incluyendo diagramas de </w:t>
            </w:r>
            <w:proofErr w:type="spellStart"/>
            <w:r w:rsidRPr="001A0CE7">
              <w:rPr>
                <w:rFonts w:asciiTheme="minorHAnsi" w:hAnsiTheme="minorHAnsi" w:cstheme="minorHAnsi"/>
                <w:bCs/>
                <w:sz w:val="22"/>
                <w:szCs w:val="22"/>
              </w:rPr>
              <w:t>microred</w:t>
            </w:r>
            <w:proofErr w:type="spellEnd"/>
            <w:r w:rsidRPr="001A0CE7">
              <w:rPr>
                <w:rFonts w:asciiTheme="minorHAnsi" w:hAnsiTheme="minorHAnsi" w:cstheme="minorHAnsi"/>
                <w:bCs/>
                <w:sz w:val="22"/>
                <w:szCs w:val="22"/>
              </w:rPr>
              <w:t xml:space="preserve"> M-18, M8, IEEE39 barras, Circuito GCM, entre otros.</w:t>
            </w:r>
          </w:p>
        </w:tc>
      </w:tr>
      <w:tr w:rsidR="00DD5317" w:rsidRPr="00CA3DA5" w14:paraId="1323B986" w14:textId="77777777" w:rsidTr="004D4A20">
        <w:trPr>
          <w:trHeight w:val="325"/>
        </w:trPr>
        <w:tc>
          <w:tcPr>
            <w:tcW w:w="2518" w:type="dxa"/>
            <w:vMerge/>
            <w:vAlign w:val="center"/>
          </w:tcPr>
          <w:p w14:paraId="0287D337" w14:textId="72E549D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3850E9BD" w14:textId="2FCAB7CF"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Implementar diagramas unifilares en </w:t>
            </w:r>
            <w:proofErr w:type="spellStart"/>
            <w:r w:rsidRPr="001A0CE7">
              <w:rPr>
                <w:rFonts w:asciiTheme="minorHAnsi" w:hAnsiTheme="minorHAnsi" w:cstheme="minorHAnsi"/>
                <w:bCs/>
                <w:sz w:val="22"/>
                <w:szCs w:val="22"/>
              </w:rPr>
              <w:t>Grafana</w:t>
            </w:r>
            <w:proofErr w:type="spellEnd"/>
          </w:p>
        </w:tc>
      </w:tr>
      <w:tr w:rsidR="00DD5317" w:rsidRPr="00CA3DA5" w14:paraId="05EB8C27" w14:textId="77777777" w:rsidTr="004D4A20">
        <w:trPr>
          <w:trHeight w:val="325"/>
        </w:trPr>
        <w:tc>
          <w:tcPr>
            <w:tcW w:w="2518" w:type="dxa"/>
            <w:vMerge/>
            <w:vAlign w:val="center"/>
          </w:tcPr>
          <w:p w14:paraId="3C6AC37A" w14:textId="4031FDF5"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2B4EB7BD" w14:textId="20D6F356"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Conectar datos de prueba de medidas y simulados para visualización en los diagramas Unifilares de </w:t>
            </w:r>
            <w:proofErr w:type="spellStart"/>
            <w:r w:rsidRPr="001A0CE7">
              <w:rPr>
                <w:rFonts w:asciiTheme="minorHAnsi" w:hAnsiTheme="minorHAnsi" w:cstheme="minorHAnsi"/>
                <w:bCs/>
                <w:sz w:val="22"/>
                <w:szCs w:val="22"/>
              </w:rPr>
              <w:t>Grafana</w:t>
            </w:r>
            <w:proofErr w:type="spellEnd"/>
            <w:r w:rsidRPr="001A0CE7">
              <w:rPr>
                <w:rFonts w:asciiTheme="minorHAnsi" w:hAnsiTheme="minorHAnsi" w:cstheme="minorHAnsi"/>
                <w:bCs/>
                <w:sz w:val="22"/>
                <w:szCs w:val="22"/>
              </w:rPr>
              <w:t>.</w:t>
            </w:r>
          </w:p>
        </w:tc>
      </w:tr>
      <w:tr w:rsidR="0021487F" w:rsidRPr="00CA3DA5" w14:paraId="06787457" w14:textId="77777777" w:rsidTr="004D4A20">
        <w:trPr>
          <w:trHeight w:val="325"/>
        </w:trPr>
        <w:tc>
          <w:tcPr>
            <w:tcW w:w="2518" w:type="dxa"/>
            <w:vAlign w:val="center"/>
          </w:tcPr>
          <w:p w14:paraId="179BA576" w14:textId="77777777" w:rsidR="0021487F" w:rsidRPr="00CA3DA5" w:rsidRDefault="0021487F" w:rsidP="00DD5317">
            <w:pPr>
              <w:rPr>
                <w:rFonts w:asciiTheme="minorHAnsi" w:hAnsiTheme="minorHAnsi" w:cstheme="minorHAnsi"/>
                <w:b/>
                <w:sz w:val="22"/>
                <w:szCs w:val="22"/>
              </w:rPr>
            </w:pPr>
          </w:p>
        </w:tc>
        <w:tc>
          <w:tcPr>
            <w:tcW w:w="8253" w:type="dxa"/>
            <w:gridSpan w:val="10"/>
            <w:vAlign w:val="center"/>
          </w:tcPr>
          <w:p w14:paraId="49275F1B" w14:textId="65027A71" w:rsidR="0021487F" w:rsidRPr="001A0CE7" w:rsidRDefault="0021487F" w:rsidP="00DD5317">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Apoyar implementación de visualizaciones de del equipo del ENERGETICA2030 relacionado con el centro Gestor.</w:t>
            </w:r>
          </w:p>
        </w:tc>
      </w:tr>
      <w:tr w:rsidR="00DD5317" w:rsidRPr="00CA3DA5" w14:paraId="0BD7AE25" w14:textId="77777777" w:rsidTr="004D4A20">
        <w:trPr>
          <w:trHeight w:val="325"/>
        </w:trPr>
        <w:tc>
          <w:tcPr>
            <w:tcW w:w="2518" w:type="dxa"/>
            <w:vAlign w:val="center"/>
          </w:tcPr>
          <w:p w14:paraId="35D38DB5"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0FF02C14" w14:textId="73749E32"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alizar documentación de los procesos de implementación</w:t>
            </w:r>
          </w:p>
        </w:tc>
      </w:tr>
      <w:tr w:rsidR="00DD5317" w:rsidRPr="00CA3DA5" w14:paraId="73568F91" w14:textId="77777777" w:rsidTr="004D4A20">
        <w:trPr>
          <w:trHeight w:val="325"/>
        </w:trPr>
        <w:tc>
          <w:tcPr>
            <w:tcW w:w="2518" w:type="dxa"/>
            <w:vAlign w:val="center"/>
          </w:tcPr>
          <w:p w14:paraId="4B83B718"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1713F2CE" w14:textId="1E64CE3E"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DD5317" w:rsidRPr="00CA3DA5" w14:paraId="0DA858C7" w14:textId="77777777" w:rsidTr="004D4A20">
        <w:trPr>
          <w:trHeight w:val="325"/>
        </w:trPr>
        <w:tc>
          <w:tcPr>
            <w:tcW w:w="2518" w:type="dxa"/>
            <w:vAlign w:val="center"/>
          </w:tcPr>
          <w:p w14:paraId="7E19FB90"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45D4BECB" w14:textId="67658D2D"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Apoyar la construcción de tableros de visualización para desarrollar el objetivo 3 y 6 del proyecto P9 de ENERGETICA2030</w:t>
            </w:r>
          </w:p>
        </w:tc>
      </w:tr>
      <w:tr w:rsidR="00DD5317" w:rsidRPr="00CA3DA5" w14:paraId="1DAED12D" w14:textId="77777777" w:rsidTr="004D4A20">
        <w:trPr>
          <w:trHeight w:val="325"/>
        </w:trPr>
        <w:tc>
          <w:tcPr>
            <w:tcW w:w="2518" w:type="dxa"/>
            <w:vAlign w:val="center"/>
          </w:tcPr>
          <w:p w14:paraId="0A9E6D05" w14:textId="481DD8DB"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DD5317" w:rsidRPr="001A0CE7" w:rsidRDefault="00DD5317" w:rsidP="00DD5317">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DD5317" w:rsidRPr="00CA3DA5" w14:paraId="000D2530" w14:textId="77777777" w:rsidTr="004D4A20">
        <w:trPr>
          <w:trHeight w:val="325"/>
        </w:trPr>
        <w:tc>
          <w:tcPr>
            <w:tcW w:w="2518" w:type="dxa"/>
            <w:vAlign w:val="center"/>
          </w:tcPr>
          <w:p w14:paraId="21919654" w14:textId="4488D522"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09025A38" w:rsidR="00DD5317" w:rsidRPr="001A0CE7" w:rsidRDefault="00DD5317" w:rsidP="00DD5317">
            <w:pPr>
              <w:jc w:val="both"/>
              <w:rPr>
                <w:rFonts w:asciiTheme="minorHAnsi" w:hAnsiTheme="minorHAnsi" w:cstheme="minorHAnsi"/>
                <w:color w:val="FF0000"/>
                <w:sz w:val="22"/>
                <w:szCs w:val="22"/>
              </w:rPr>
            </w:pPr>
            <w:r>
              <w:rPr>
                <w:rFonts w:asciiTheme="minorHAnsi" w:hAnsiTheme="minorHAnsi" w:cstheme="minorHAnsi"/>
                <w:sz w:val="22"/>
                <w:szCs w:val="22"/>
              </w:rPr>
              <w:t>$1.</w:t>
            </w:r>
            <w:r w:rsidR="00255644">
              <w:rPr>
                <w:rFonts w:asciiTheme="minorHAnsi" w:hAnsiTheme="minorHAnsi" w:cstheme="minorHAnsi"/>
                <w:sz w:val="22"/>
                <w:szCs w:val="22"/>
              </w:rPr>
              <w:t>1</w:t>
            </w:r>
            <w:r>
              <w:rPr>
                <w:rFonts w:asciiTheme="minorHAnsi" w:hAnsiTheme="minorHAnsi" w:cstheme="minorHAnsi"/>
                <w:sz w:val="22"/>
                <w:szCs w:val="22"/>
              </w:rPr>
              <w:t>00.000</w:t>
            </w:r>
            <w:r w:rsidRPr="001A0CE7">
              <w:rPr>
                <w:rFonts w:asciiTheme="minorHAnsi" w:hAnsiTheme="minorHAnsi" w:cstheme="minorHAnsi"/>
                <w:sz w:val="22"/>
                <w:szCs w:val="22"/>
              </w:rPr>
              <w:t xml:space="preserve"> / mes.  </w:t>
            </w:r>
          </w:p>
        </w:tc>
      </w:tr>
      <w:tr w:rsidR="00DD5317" w:rsidRPr="00CA3DA5" w14:paraId="683F3285" w14:textId="77777777" w:rsidTr="004D4A20">
        <w:trPr>
          <w:trHeight w:val="325"/>
        </w:trPr>
        <w:tc>
          <w:tcPr>
            <w:tcW w:w="2518" w:type="dxa"/>
            <w:vAlign w:val="center"/>
          </w:tcPr>
          <w:p w14:paraId="41126A98" w14:textId="6740469B"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3C193A6A" w:rsidR="00DD5317" w:rsidRPr="001A0CE7" w:rsidRDefault="00144F26" w:rsidP="00DD5317">
            <w:pPr>
              <w:rPr>
                <w:rFonts w:asciiTheme="minorHAnsi" w:hAnsiTheme="minorHAnsi" w:cstheme="minorHAnsi"/>
                <w:bCs/>
                <w:sz w:val="22"/>
                <w:szCs w:val="22"/>
              </w:rPr>
            </w:pPr>
            <w:r>
              <w:rPr>
                <w:rFonts w:asciiTheme="minorHAnsi" w:hAnsiTheme="minorHAnsi" w:cstheme="minorHAnsi"/>
                <w:bCs/>
                <w:sz w:val="22"/>
                <w:szCs w:val="22"/>
              </w:rPr>
              <w:t>7</w:t>
            </w:r>
            <w:r w:rsidR="00DD5317" w:rsidRPr="001A0CE7">
              <w:rPr>
                <w:rFonts w:asciiTheme="minorHAnsi" w:hAnsiTheme="minorHAnsi" w:cstheme="minorHAnsi"/>
                <w:bCs/>
                <w:sz w:val="22"/>
                <w:szCs w:val="22"/>
              </w:rPr>
              <w:t xml:space="preserve">  meses.</w:t>
            </w:r>
          </w:p>
        </w:tc>
      </w:tr>
      <w:tr w:rsidR="00DD5317" w:rsidRPr="00CA3DA5" w14:paraId="77B9E0A3" w14:textId="77777777" w:rsidTr="004D4A20">
        <w:trPr>
          <w:trHeight w:val="325"/>
        </w:trPr>
        <w:tc>
          <w:tcPr>
            <w:tcW w:w="2518" w:type="dxa"/>
            <w:vAlign w:val="center"/>
          </w:tcPr>
          <w:p w14:paraId="244D6D88" w14:textId="3DB0FF3E"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DD5317" w:rsidRPr="0054711D" w:rsidRDefault="00DD5317" w:rsidP="00DD5317">
            <w:pPr>
              <w:jc w:val="both"/>
              <w:rPr>
                <w:rFonts w:asciiTheme="minorHAnsi" w:hAnsiTheme="minorHAnsi" w:cstheme="minorHAnsi"/>
                <w:sz w:val="22"/>
                <w:szCs w:val="22"/>
              </w:rPr>
            </w:pPr>
            <w:r w:rsidRPr="00636DF6">
              <w:rPr>
                <w:rFonts w:asciiTheme="minorHAnsi" w:hAnsiTheme="minorHAnsi" w:cstheme="minorHAnsi"/>
                <w:sz w:val="22"/>
                <w:szCs w:val="22"/>
              </w:rPr>
              <w:t>Enviar los documentos requeridos al correo elec</w:t>
            </w:r>
            <w:r>
              <w:rPr>
                <w:rFonts w:asciiTheme="minorHAnsi" w:hAnsiTheme="minorHAnsi" w:cstheme="minorHAnsi"/>
                <w:sz w:val="22"/>
                <w:szCs w:val="22"/>
              </w:rPr>
              <w:t>trónico: ccienti_med@unal.edu.co</w:t>
            </w:r>
          </w:p>
        </w:tc>
      </w:tr>
      <w:tr w:rsidR="00DD5317" w:rsidRPr="00CA3DA5" w14:paraId="2591EF59" w14:textId="77777777" w:rsidTr="004D4A20">
        <w:trPr>
          <w:trHeight w:val="325"/>
        </w:trPr>
        <w:tc>
          <w:tcPr>
            <w:tcW w:w="2518" w:type="dxa"/>
            <w:vAlign w:val="center"/>
          </w:tcPr>
          <w:p w14:paraId="69EA0827" w14:textId="130702F0"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647128BE" w:rsidR="00DD5317" w:rsidRPr="0054711D" w:rsidRDefault="003214D9" w:rsidP="00DD5317">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20 de mayo de 2022</w:t>
            </w:r>
          </w:p>
        </w:tc>
      </w:tr>
      <w:tr w:rsidR="00DD5317" w:rsidRPr="00CA3DA5" w14:paraId="650F6FD9" w14:textId="77777777" w:rsidTr="004D4A20">
        <w:trPr>
          <w:trHeight w:val="325"/>
        </w:trPr>
        <w:tc>
          <w:tcPr>
            <w:tcW w:w="2518" w:type="dxa"/>
            <w:vAlign w:val="center"/>
          </w:tcPr>
          <w:p w14:paraId="5F77C029" w14:textId="04C484DF" w:rsidR="00DD5317" w:rsidRPr="00CA3DA5" w:rsidRDefault="00DD5317" w:rsidP="00DD5317">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DD5317" w:rsidRPr="006746B0" w:rsidRDefault="00DD5317" w:rsidP="00DD5317">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DD5317" w:rsidRPr="006746B0" w:rsidRDefault="00DD5317" w:rsidP="00DD5317">
            <w:pPr>
              <w:widowControl/>
              <w:autoSpaceDE/>
              <w:autoSpaceDN/>
              <w:rPr>
                <w:rFonts w:asciiTheme="minorHAnsi" w:hAnsiTheme="minorHAnsi" w:cstheme="minorHAnsi"/>
                <w:sz w:val="22"/>
                <w:szCs w:val="22"/>
              </w:rPr>
            </w:pPr>
          </w:p>
          <w:p w14:paraId="2E1DAF55" w14:textId="0CA32EB4"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7777777"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DD5317" w:rsidRPr="00C06FF1" w:rsidRDefault="00DD5317" w:rsidP="00DD5317">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79FF84B3" w14:textId="14DFA892" w:rsidR="00DD5317" w:rsidRPr="0039743E" w:rsidRDefault="00DD5317" w:rsidP="00DD5317">
            <w:pPr>
              <w:pStyle w:val="Prrafodelista"/>
              <w:rPr>
                <w:rFonts w:asciiTheme="minorHAnsi" w:hAnsiTheme="minorHAnsi" w:cstheme="minorHAnsi"/>
                <w:color w:val="808080" w:themeColor="background1" w:themeShade="80"/>
                <w:sz w:val="22"/>
                <w:szCs w:val="22"/>
                <w:highlight w:val="yellow"/>
              </w:rPr>
            </w:pPr>
          </w:p>
          <w:p w14:paraId="1013DCEF" w14:textId="1F016837" w:rsidR="00DD5317" w:rsidRPr="0039743E" w:rsidRDefault="00DD5317" w:rsidP="00DD5317">
            <w:pPr>
              <w:pStyle w:val="Prrafodelista"/>
              <w:rPr>
                <w:rFonts w:asciiTheme="minorHAnsi" w:hAnsiTheme="minorHAnsi" w:cstheme="minorHAnsi"/>
                <w:color w:val="808080" w:themeColor="background1" w:themeShade="80"/>
                <w:sz w:val="22"/>
                <w:szCs w:val="22"/>
                <w:highlight w:val="yellow"/>
              </w:rPr>
            </w:pPr>
          </w:p>
        </w:tc>
      </w:tr>
      <w:tr w:rsidR="00DD5317" w:rsidRPr="00CA3DA5" w14:paraId="710FF897" w14:textId="77777777" w:rsidTr="004D4A20">
        <w:trPr>
          <w:trHeight w:val="325"/>
        </w:trPr>
        <w:tc>
          <w:tcPr>
            <w:tcW w:w="2518" w:type="dxa"/>
            <w:vAlign w:val="center"/>
          </w:tcPr>
          <w:p w14:paraId="75876743" w14:textId="40B1DC2F" w:rsidR="00DD5317" w:rsidRPr="00CA3DA5" w:rsidRDefault="00DD5317" w:rsidP="00DD5317">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DD5317" w:rsidRPr="00CA3DA5" w:rsidRDefault="00DD5317" w:rsidP="00DD5317">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Pr>
                <w:rFonts w:asciiTheme="minorHAnsi" w:hAnsiTheme="minorHAnsi" w:cstheme="minorHAnsi"/>
                <w:sz w:val="22"/>
                <w:szCs w:val="22"/>
              </w:rPr>
              <w:t>N/A</w:t>
            </w:r>
          </w:p>
        </w:tc>
      </w:tr>
      <w:tr w:rsidR="00DD5317" w:rsidRPr="00CA3DA5" w14:paraId="0D543D82" w14:textId="77777777" w:rsidTr="004D4A20">
        <w:trPr>
          <w:trHeight w:val="325"/>
        </w:trPr>
        <w:tc>
          <w:tcPr>
            <w:tcW w:w="2518" w:type="dxa"/>
            <w:vAlign w:val="center"/>
          </w:tcPr>
          <w:p w14:paraId="4995F7AF" w14:textId="4802DB58" w:rsidR="00DD5317" w:rsidRPr="00CA3DA5" w:rsidRDefault="00DD5317" w:rsidP="00DD5317">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5C0EBC06" w:rsidR="00DD5317" w:rsidRPr="0065758C" w:rsidRDefault="00DD5317" w:rsidP="00DD5317">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Pr="0065758C">
              <w:rPr>
                <w:rFonts w:asciiTheme="minorHAnsi" w:hAnsiTheme="minorHAnsi" w:cstheme="minorHAnsi"/>
                <w:sz w:val="22"/>
                <w:szCs w:val="22"/>
              </w:rPr>
              <w:t>. (</w:t>
            </w:r>
            <w:r>
              <w:rPr>
                <w:rFonts w:asciiTheme="minorHAnsi" w:hAnsiTheme="minorHAnsi" w:cstheme="minorHAnsi"/>
                <w:sz w:val="22"/>
                <w:szCs w:val="22"/>
              </w:rPr>
              <w:t>3</w:t>
            </w:r>
            <w:r w:rsidRPr="0065758C">
              <w:rPr>
                <w:rFonts w:asciiTheme="minorHAnsi" w:hAnsiTheme="minorHAnsi" w:cstheme="minorHAnsi"/>
                <w:sz w:val="22"/>
                <w:szCs w:val="22"/>
              </w:rPr>
              <w:t>0%)</w:t>
            </w:r>
          </w:p>
          <w:p w14:paraId="77523D6B" w14:textId="34526F22" w:rsidR="00DD5317" w:rsidRDefault="00DD5317" w:rsidP="00DD5317">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3. </w:t>
            </w:r>
            <w:r w:rsidRPr="0065758C">
              <w:rPr>
                <w:rFonts w:asciiTheme="minorHAnsi" w:hAnsiTheme="minorHAnsi" w:cstheme="minorHAnsi"/>
                <w:sz w:val="22"/>
                <w:szCs w:val="22"/>
              </w:rPr>
              <w:t>P.A.P.A</w:t>
            </w:r>
            <w:r>
              <w:rPr>
                <w:rFonts w:asciiTheme="minorHAnsi" w:hAnsiTheme="minorHAnsi" w:cstheme="minorHAnsi"/>
                <w:sz w:val="22"/>
                <w:szCs w:val="22"/>
              </w:rPr>
              <w:t xml:space="preserve"> (70%)</w:t>
            </w:r>
          </w:p>
          <w:p w14:paraId="1898E490" w14:textId="77777777" w:rsidR="00DD5317" w:rsidRPr="0065758C" w:rsidRDefault="00DD5317" w:rsidP="00DD5317">
            <w:pPr>
              <w:widowControl/>
              <w:autoSpaceDE/>
              <w:autoSpaceDN/>
              <w:rPr>
                <w:rFonts w:asciiTheme="minorHAnsi" w:hAnsiTheme="minorHAnsi" w:cstheme="minorHAnsi"/>
                <w:sz w:val="22"/>
                <w:szCs w:val="22"/>
              </w:rPr>
            </w:pPr>
          </w:p>
          <w:p w14:paraId="194BD5C2" w14:textId="4FC848D2" w:rsidR="00DD5317" w:rsidRPr="00CA3DA5" w:rsidRDefault="00DD5317" w:rsidP="00DD5317">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DD5317" w:rsidRPr="00CA3DA5" w14:paraId="6095C756" w14:textId="77777777" w:rsidTr="004D4A20">
        <w:trPr>
          <w:trHeight w:val="325"/>
        </w:trPr>
        <w:tc>
          <w:tcPr>
            <w:tcW w:w="2518" w:type="dxa"/>
            <w:vAlign w:val="center"/>
          </w:tcPr>
          <w:p w14:paraId="59420BDE" w14:textId="6D0D248D"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DD5317" w:rsidRPr="00CA3DA5" w:rsidRDefault="00DD5317" w:rsidP="00DD5317">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5415EFAA" w14:textId="77777777" w:rsidR="008540D6" w:rsidRDefault="008540D6" w:rsidP="00AC0130">
      <w:pPr>
        <w:jc w:val="center"/>
        <w:rPr>
          <w:rFonts w:ascii="Ancizar Sans" w:hAnsi="Ancizar Sans"/>
          <w:color w:val="7F7F7F" w:themeColor="text1" w:themeTint="80"/>
          <w:sz w:val="20"/>
          <w:szCs w:val="20"/>
        </w:rPr>
      </w:pPr>
    </w:p>
    <w:p w14:paraId="3D949EBF" w14:textId="77777777" w:rsidR="008540D6" w:rsidRDefault="008540D6" w:rsidP="00AC0130">
      <w:pPr>
        <w:jc w:val="center"/>
        <w:rPr>
          <w:rFonts w:ascii="Ancizar Sans" w:hAnsi="Ancizar Sans"/>
          <w:color w:val="7F7F7F" w:themeColor="text1" w:themeTint="80"/>
          <w:sz w:val="20"/>
          <w:szCs w:val="20"/>
        </w:rPr>
      </w:pPr>
    </w:p>
    <w:p w14:paraId="13B97484" w14:textId="77777777" w:rsidR="008540D6" w:rsidRDefault="008540D6" w:rsidP="00AC0130">
      <w:pPr>
        <w:jc w:val="center"/>
        <w:rPr>
          <w:rFonts w:ascii="Ancizar Sans" w:hAnsi="Ancizar Sans"/>
          <w:color w:val="7F7F7F" w:themeColor="text1" w:themeTint="80"/>
          <w:sz w:val="20"/>
          <w:szCs w:val="20"/>
        </w:rPr>
      </w:pPr>
    </w:p>
    <w:p w14:paraId="59125C59" w14:textId="77777777" w:rsidR="008540D6" w:rsidRPr="00343E2C" w:rsidRDefault="008540D6" w:rsidP="008540D6">
      <w:pPr>
        <w:contextualSpacing/>
        <w:jc w:val="center"/>
      </w:pPr>
      <w:r w:rsidRPr="00343E2C">
        <w:t>SOLICITUD PARA PARTICIPAR EN EL PROCESO DE SELECCIÓN DE ESTUDIANTE AUXILIAR PARA DEPENDENCIAS ADMINISTRATIVAS</w:t>
      </w:r>
    </w:p>
    <w:p w14:paraId="306D9F9E" w14:textId="77777777" w:rsidR="008540D6" w:rsidRPr="00343E2C" w:rsidRDefault="008540D6" w:rsidP="008540D6">
      <w:pPr>
        <w:contextualSpacing/>
        <w:jc w:val="both"/>
      </w:pPr>
    </w:p>
    <w:p w14:paraId="78914FB4" w14:textId="77777777" w:rsidR="008540D6" w:rsidRPr="00343E2C" w:rsidRDefault="008540D6" w:rsidP="008540D6">
      <w:pPr>
        <w:contextualSpacing/>
        <w:jc w:val="both"/>
      </w:pPr>
      <w:r w:rsidRPr="00343E2C">
        <w:t>Para participar en esta convocatoria certifico que actualmente y a la fecha no soy Monitor ni Becario de la Universidad Nacional de Colombia</w:t>
      </w:r>
    </w:p>
    <w:p w14:paraId="79ABAE63" w14:textId="77777777" w:rsidR="008540D6" w:rsidRPr="00343E2C" w:rsidRDefault="008540D6" w:rsidP="008540D6">
      <w:pPr>
        <w:contextualSpacing/>
        <w:jc w:val="both"/>
      </w:pPr>
    </w:p>
    <w:p w14:paraId="4A4E11DD" w14:textId="77777777" w:rsidR="008540D6" w:rsidRDefault="008540D6" w:rsidP="008540D6">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3010158A" w14:textId="77777777" w:rsidR="008540D6" w:rsidRDefault="008540D6" w:rsidP="008540D6">
      <w:pPr>
        <w:contextualSpacing/>
        <w:jc w:val="both"/>
        <w:rPr>
          <w:lang w:eastAsia="es-CO"/>
        </w:rPr>
      </w:pPr>
    </w:p>
    <w:p w14:paraId="74172932" w14:textId="77777777" w:rsidR="008540D6" w:rsidRDefault="008540D6" w:rsidP="008540D6">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379449BE" w14:textId="77777777" w:rsidR="008540D6" w:rsidRPr="00343E2C" w:rsidRDefault="008540D6" w:rsidP="008540D6">
      <w:pPr>
        <w:contextualSpacing/>
        <w:jc w:val="both"/>
        <w:rPr>
          <w:lang w:eastAsia="es-CO"/>
        </w:rPr>
      </w:pPr>
    </w:p>
    <w:p w14:paraId="4EDDCB20" w14:textId="77777777" w:rsidR="008540D6" w:rsidRDefault="008540D6" w:rsidP="008540D6">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2DC660F2" w14:textId="77777777" w:rsidR="008540D6" w:rsidRPr="00343E2C" w:rsidRDefault="008540D6" w:rsidP="008540D6">
      <w:pPr>
        <w:contextualSpacing/>
        <w:jc w:val="both"/>
        <w:rPr>
          <w:lang w:eastAsia="es-CO"/>
        </w:rPr>
      </w:pPr>
    </w:p>
    <w:p w14:paraId="2E81E0FB" w14:textId="77777777" w:rsidR="008540D6" w:rsidRDefault="008540D6" w:rsidP="008540D6">
      <w:pPr>
        <w:contextualSpacing/>
        <w:jc w:val="both"/>
      </w:pPr>
      <w:r>
        <w:t>Cédula: ______________________________</w:t>
      </w:r>
    </w:p>
    <w:p w14:paraId="47A0D872" w14:textId="77777777" w:rsidR="008540D6" w:rsidRDefault="008540D6" w:rsidP="008540D6">
      <w:pPr>
        <w:contextualSpacing/>
        <w:jc w:val="both"/>
      </w:pPr>
    </w:p>
    <w:p w14:paraId="009C7066" w14:textId="77777777" w:rsidR="008540D6" w:rsidRDefault="008540D6" w:rsidP="008540D6">
      <w:pPr>
        <w:contextualSpacing/>
        <w:jc w:val="both"/>
        <w:rPr>
          <w:lang w:eastAsia="es-CO"/>
        </w:rPr>
      </w:pPr>
      <w:r w:rsidRPr="00F06440">
        <w:rPr>
          <w:lang w:eastAsia="es-CO"/>
        </w:rPr>
        <w:t>Teléfono</w:t>
      </w:r>
      <w:r>
        <w:rPr>
          <w:lang w:eastAsia="es-CO"/>
        </w:rPr>
        <w:t>: _____________________________</w:t>
      </w:r>
    </w:p>
    <w:p w14:paraId="0C90AA83" w14:textId="77777777" w:rsidR="008540D6" w:rsidRDefault="008540D6" w:rsidP="008540D6">
      <w:pPr>
        <w:contextualSpacing/>
        <w:jc w:val="both"/>
        <w:rPr>
          <w:lang w:eastAsia="es-CO"/>
        </w:rPr>
      </w:pPr>
    </w:p>
    <w:p w14:paraId="24EA1293" w14:textId="77777777" w:rsidR="008540D6" w:rsidRDefault="008540D6" w:rsidP="008540D6">
      <w:pPr>
        <w:contextualSpacing/>
        <w:jc w:val="both"/>
        <w:rPr>
          <w:lang w:eastAsia="es-CO"/>
        </w:rPr>
      </w:pPr>
      <w:r>
        <w:rPr>
          <w:lang w:eastAsia="es-CO"/>
        </w:rPr>
        <w:t>Correo electrónico institucional: ______________________________________________________</w:t>
      </w:r>
    </w:p>
    <w:p w14:paraId="42D74C1C" w14:textId="77777777" w:rsidR="008540D6" w:rsidRPr="00343E2C" w:rsidRDefault="008540D6" w:rsidP="008540D6">
      <w:pPr>
        <w:contextualSpacing/>
        <w:jc w:val="both"/>
        <w:rPr>
          <w:lang w:eastAsia="es-CO"/>
        </w:rPr>
      </w:pPr>
    </w:p>
    <w:p w14:paraId="588FA0EE" w14:textId="77777777" w:rsidR="008540D6" w:rsidRDefault="008540D6" w:rsidP="008540D6">
      <w:pPr>
        <w:contextualSpacing/>
        <w:jc w:val="both"/>
        <w:rPr>
          <w:lang w:eastAsia="es-CO"/>
        </w:rPr>
      </w:pPr>
      <w:r>
        <w:rPr>
          <w:lang w:eastAsia="es-CO"/>
        </w:rPr>
        <w:t xml:space="preserve">Soy Estudiante de la Carrera: </w:t>
      </w:r>
      <w:r w:rsidRPr="00C63892">
        <w:rPr>
          <w:lang w:eastAsia="es-CO"/>
        </w:rPr>
        <w:t>Ingeniería Civil</w:t>
      </w:r>
    </w:p>
    <w:p w14:paraId="191DA906" w14:textId="77777777" w:rsidR="008540D6" w:rsidRPr="00343E2C" w:rsidRDefault="008540D6" w:rsidP="008540D6">
      <w:pPr>
        <w:contextualSpacing/>
        <w:jc w:val="both"/>
        <w:rPr>
          <w:lang w:eastAsia="es-CO"/>
        </w:rPr>
      </w:pPr>
    </w:p>
    <w:p w14:paraId="21EA0780" w14:textId="77777777" w:rsidR="008540D6" w:rsidRDefault="008540D6" w:rsidP="008540D6">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2A2E7572" w14:textId="77777777" w:rsidR="008540D6" w:rsidRPr="00343E2C" w:rsidRDefault="008540D6" w:rsidP="008540D6">
      <w:pPr>
        <w:contextualSpacing/>
        <w:jc w:val="both"/>
        <w:rPr>
          <w:lang w:eastAsia="es-CO"/>
        </w:rPr>
      </w:pPr>
    </w:p>
    <w:p w14:paraId="535C55E1" w14:textId="77777777" w:rsidR="008540D6" w:rsidRDefault="008540D6" w:rsidP="008540D6">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18576CD0" w14:textId="77777777" w:rsidR="008540D6" w:rsidRDefault="008540D6" w:rsidP="008540D6">
      <w:pPr>
        <w:contextualSpacing/>
        <w:jc w:val="both"/>
        <w:rPr>
          <w:lang w:eastAsia="es-CO"/>
        </w:rPr>
      </w:pPr>
    </w:p>
    <w:p w14:paraId="6CF61365" w14:textId="77777777" w:rsidR="008540D6" w:rsidRDefault="008540D6" w:rsidP="008540D6">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3752ED7F" w14:textId="77777777" w:rsidR="008540D6" w:rsidRPr="00343E2C" w:rsidRDefault="008540D6" w:rsidP="008540D6">
      <w:pPr>
        <w:contextualSpacing/>
        <w:jc w:val="both"/>
        <w:rPr>
          <w:lang w:eastAsia="es-CO"/>
        </w:rPr>
      </w:pPr>
    </w:p>
    <w:p w14:paraId="036DF8E2" w14:textId="77777777" w:rsidR="008540D6" w:rsidRDefault="008540D6" w:rsidP="008540D6">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2CF19E1D" w14:textId="77777777" w:rsidR="008540D6" w:rsidRPr="00343E2C" w:rsidRDefault="008540D6" w:rsidP="008540D6">
      <w:pPr>
        <w:contextualSpacing/>
        <w:jc w:val="both"/>
        <w:rPr>
          <w:lang w:eastAsia="es-CO"/>
        </w:rPr>
      </w:pPr>
    </w:p>
    <w:p w14:paraId="4C4B9839" w14:textId="77777777" w:rsidR="008540D6" w:rsidRDefault="008540D6" w:rsidP="008540D6">
      <w:pPr>
        <w:contextualSpacing/>
        <w:jc w:val="both"/>
        <w:rPr>
          <w:lang w:eastAsia="es-CO"/>
        </w:rPr>
      </w:pPr>
      <w:r w:rsidRPr="00F06440">
        <w:rPr>
          <w:lang w:eastAsia="es-CO"/>
        </w:rPr>
        <w:t>Carga Académica: (Asignaturas registradas)</w:t>
      </w:r>
      <w:r>
        <w:rPr>
          <w:lang w:eastAsia="es-CO"/>
        </w:rPr>
        <w:t>: ____________________________________________</w:t>
      </w:r>
    </w:p>
    <w:p w14:paraId="0B1BACCF" w14:textId="77777777" w:rsidR="008540D6" w:rsidRPr="00343E2C" w:rsidRDefault="008540D6" w:rsidP="008540D6">
      <w:pPr>
        <w:contextualSpacing/>
        <w:jc w:val="both"/>
        <w:rPr>
          <w:lang w:eastAsia="es-CO"/>
        </w:rPr>
      </w:pPr>
    </w:p>
    <w:p w14:paraId="3FC13C78" w14:textId="77777777" w:rsidR="008540D6" w:rsidRDefault="008540D6" w:rsidP="008540D6">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73399511" w14:textId="77777777" w:rsidR="008540D6" w:rsidRPr="00343E2C" w:rsidRDefault="008540D6" w:rsidP="008540D6">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540D6" w:rsidRPr="00343E2C" w14:paraId="70CBA95A" w14:textId="77777777" w:rsidTr="004F5557">
        <w:tc>
          <w:tcPr>
            <w:tcW w:w="1470" w:type="dxa"/>
          </w:tcPr>
          <w:p w14:paraId="0318A657" w14:textId="77777777" w:rsidR="008540D6" w:rsidRPr="00343E2C" w:rsidRDefault="008540D6" w:rsidP="004F5557">
            <w:pPr>
              <w:contextualSpacing/>
              <w:jc w:val="both"/>
              <w:rPr>
                <w:rFonts w:eastAsia="Times New Roman"/>
                <w:lang w:eastAsia="es-CO"/>
              </w:rPr>
            </w:pPr>
            <w:r w:rsidRPr="00343E2C">
              <w:rPr>
                <w:rFonts w:eastAsia="Times New Roman"/>
                <w:lang w:eastAsia="es-CO"/>
              </w:rPr>
              <w:t>Lunes</w:t>
            </w:r>
          </w:p>
        </w:tc>
        <w:tc>
          <w:tcPr>
            <w:tcW w:w="1470" w:type="dxa"/>
          </w:tcPr>
          <w:p w14:paraId="63B20024" w14:textId="77777777" w:rsidR="008540D6" w:rsidRPr="00343E2C" w:rsidRDefault="008540D6" w:rsidP="004F5557">
            <w:pPr>
              <w:contextualSpacing/>
              <w:jc w:val="both"/>
              <w:rPr>
                <w:rFonts w:eastAsia="Times New Roman"/>
                <w:lang w:eastAsia="es-CO"/>
              </w:rPr>
            </w:pPr>
            <w:r w:rsidRPr="00343E2C">
              <w:rPr>
                <w:rFonts w:eastAsia="Times New Roman"/>
                <w:lang w:eastAsia="es-CO"/>
              </w:rPr>
              <w:t>Martes</w:t>
            </w:r>
          </w:p>
        </w:tc>
        <w:tc>
          <w:tcPr>
            <w:tcW w:w="1472" w:type="dxa"/>
          </w:tcPr>
          <w:p w14:paraId="3EBC492F" w14:textId="77777777" w:rsidR="008540D6" w:rsidRPr="00343E2C" w:rsidRDefault="008540D6" w:rsidP="004F5557">
            <w:pPr>
              <w:contextualSpacing/>
              <w:jc w:val="both"/>
              <w:rPr>
                <w:rFonts w:eastAsia="Times New Roman"/>
                <w:lang w:eastAsia="es-CO"/>
              </w:rPr>
            </w:pPr>
            <w:r w:rsidRPr="00343E2C">
              <w:rPr>
                <w:rFonts w:eastAsia="Times New Roman"/>
                <w:lang w:eastAsia="es-CO"/>
              </w:rPr>
              <w:t>Miércoles</w:t>
            </w:r>
          </w:p>
        </w:tc>
        <w:tc>
          <w:tcPr>
            <w:tcW w:w="1472" w:type="dxa"/>
          </w:tcPr>
          <w:p w14:paraId="58507454" w14:textId="77777777" w:rsidR="008540D6" w:rsidRPr="00343E2C" w:rsidRDefault="008540D6" w:rsidP="004F5557">
            <w:pPr>
              <w:contextualSpacing/>
              <w:jc w:val="both"/>
              <w:rPr>
                <w:rFonts w:eastAsia="Times New Roman"/>
                <w:lang w:eastAsia="es-CO"/>
              </w:rPr>
            </w:pPr>
            <w:r w:rsidRPr="00343E2C">
              <w:rPr>
                <w:rFonts w:eastAsia="Times New Roman"/>
                <w:lang w:eastAsia="es-CO"/>
              </w:rPr>
              <w:t>Jueves</w:t>
            </w:r>
          </w:p>
        </w:tc>
        <w:tc>
          <w:tcPr>
            <w:tcW w:w="1472" w:type="dxa"/>
          </w:tcPr>
          <w:p w14:paraId="218B95B5" w14:textId="77777777" w:rsidR="008540D6" w:rsidRPr="00343E2C" w:rsidRDefault="008540D6" w:rsidP="004F5557">
            <w:pPr>
              <w:contextualSpacing/>
              <w:jc w:val="both"/>
              <w:rPr>
                <w:rFonts w:eastAsia="Times New Roman"/>
                <w:lang w:eastAsia="es-CO"/>
              </w:rPr>
            </w:pPr>
            <w:r w:rsidRPr="00343E2C">
              <w:rPr>
                <w:rFonts w:eastAsia="Times New Roman"/>
                <w:lang w:eastAsia="es-CO"/>
              </w:rPr>
              <w:t>Viernes</w:t>
            </w:r>
          </w:p>
        </w:tc>
        <w:tc>
          <w:tcPr>
            <w:tcW w:w="1472" w:type="dxa"/>
          </w:tcPr>
          <w:p w14:paraId="02FAF668" w14:textId="77777777" w:rsidR="008540D6" w:rsidRPr="00343E2C" w:rsidRDefault="008540D6" w:rsidP="004F5557">
            <w:pPr>
              <w:contextualSpacing/>
              <w:jc w:val="both"/>
              <w:rPr>
                <w:rFonts w:eastAsia="Times New Roman"/>
                <w:lang w:eastAsia="es-CO"/>
              </w:rPr>
            </w:pPr>
            <w:r w:rsidRPr="00343E2C">
              <w:rPr>
                <w:rFonts w:eastAsia="Times New Roman"/>
                <w:lang w:eastAsia="es-CO"/>
              </w:rPr>
              <w:t>Sábado</w:t>
            </w:r>
          </w:p>
        </w:tc>
      </w:tr>
      <w:tr w:rsidR="008540D6" w:rsidRPr="00343E2C" w14:paraId="654816BD" w14:textId="77777777" w:rsidTr="004F5557">
        <w:tc>
          <w:tcPr>
            <w:tcW w:w="1470" w:type="dxa"/>
          </w:tcPr>
          <w:p w14:paraId="502CDD07" w14:textId="77777777" w:rsidR="008540D6" w:rsidRPr="00343E2C" w:rsidRDefault="008540D6" w:rsidP="004F5557">
            <w:pPr>
              <w:contextualSpacing/>
              <w:jc w:val="both"/>
              <w:rPr>
                <w:rFonts w:eastAsia="Times New Roman"/>
                <w:lang w:eastAsia="es-CO"/>
              </w:rPr>
            </w:pPr>
          </w:p>
        </w:tc>
        <w:tc>
          <w:tcPr>
            <w:tcW w:w="1470" w:type="dxa"/>
          </w:tcPr>
          <w:p w14:paraId="642845B5" w14:textId="77777777" w:rsidR="008540D6" w:rsidRPr="00343E2C" w:rsidRDefault="008540D6" w:rsidP="004F5557">
            <w:pPr>
              <w:contextualSpacing/>
              <w:jc w:val="both"/>
              <w:rPr>
                <w:rFonts w:eastAsia="Times New Roman"/>
                <w:lang w:eastAsia="es-CO"/>
              </w:rPr>
            </w:pPr>
          </w:p>
        </w:tc>
        <w:tc>
          <w:tcPr>
            <w:tcW w:w="1472" w:type="dxa"/>
          </w:tcPr>
          <w:p w14:paraId="78072DBB" w14:textId="77777777" w:rsidR="008540D6" w:rsidRPr="00343E2C" w:rsidRDefault="008540D6" w:rsidP="004F5557">
            <w:pPr>
              <w:contextualSpacing/>
              <w:jc w:val="both"/>
              <w:rPr>
                <w:rFonts w:eastAsia="Times New Roman"/>
                <w:lang w:eastAsia="es-CO"/>
              </w:rPr>
            </w:pPr>
          </w:p>
        </w:tc>
        <w:tc>
          <w:tcPr>
            <w:tcW w:w="1472" w:type="dxa"/>
          </w:tcPr>
          <w:p w14:paraId="46725E3D" w14:textId="77777777" w:rsidR="008540D6" w:rsidRPr="00343E2C" w:rsidRDefault="008540D6" w:rsidP="004F5557">
            <w:pPr>
              <w:contextualSpacing/>
              <w:jc w:val="both"/>
              <w:rPr>
                <w:rFonts w:eastAsia="Times New Roman"/>
                <w:lang w:eastAsia="es-CO"/>
              </w:rPr>
            </w:pPr>
          </w:p>
        </w:tc>
        <w:tc>
          <w:tcPr>
            <w:tcW w:w="1472" w:type="dxa"/>
          </w:tcPr>
          <w:p w14:paraId="2C961504" w14:textId="77777777" w:rsidR="008540D6" w:rsidRPr="00343E2C" w:rsidRDefault="008540D6" w:rsidP="004F5557">
            <w:pPr>
              <w:contextualSpacing/>
              <w:jc w:val="both"/>
              <w:rPr>
                <w:rFonts w:eastAsia="Times New Roman"/>
                <w:lang w:eastAsia="es-CO"/>
              </w:rPr>
            </w:pPr>
          </w:p>
        </w:tc>
        <w:tc>
          <w:tcPr>
            <w:tcW w:w="1472" w:type="dxa"/>
          </w:tcPr>
          <w:p w14:paraId="14B0FF8A" w14:textId="77777777" w:rsidR="008540D6" w:rsidRPr="00343E2C" w:rsidRDefault="008540D6" w:rsidP="004F5557">
            <w:pPr>
              <w:contextualSpacing/>
              <w:jc w:val="both"/>
              <w:rPr>
                <w:rFonts w:eastAsia="Times New Roman"/>
                <w:lang w:eastAsia="es-CO"/>
              </w:rPr>
            </w:pPr>
          </w:p>
        </w:tc>
      </w:tr>
      <w:tr w:rsidR="008540D6" w:rsidRPr="00343E2C" w14:paraId="21162999" w14:textId="77777777" w:rsidTr="004F5557">
        <w:tc>
          <w:tcPr>
            <w:tcW w:w="1470" w:type="dxa"/>
          </w:tcPr>
          <w:p w14:paraId="199D470D" w14:textId="77777777" w:rsidR="008540D6" w:rsidRPr="00343E2C" w:rsidRDefault="008540D6" w:rsidP="004F5557">
            <w:pPr>
              <w:contextualSpacing/>
              <w:jc w:val="both"/>
              <w:rPr>
                <w:rFonts w:eastAsia="Times New Roman"/>
                <w:lang w:eastAsia="es-CO"/>
              </w:rPr>
            </w:pPr>
          </w:p>
        </w:tc>
        <w:tc>
          <w:tcPr>
            <w:tcW w:w="1470" w:type="dxa"/>
          </w:tcPr>
          <w:p w14:paraId="41BB70E6" w14:textId="77777777" w:rsidR="008540D6" w:rsidRPr="00343E2C" w:rsidRDefault="008540D6" w:rsidP="004F5557">
            <w:pPr>
              <w:contextualSpacing/>
              <w:jc w:val="both"/>
              <w:rPr>
                <w:rFonts w:eastAsia="Times New Roman"/>
                <w:lang w:eastAsia="es-CO"/>
              </w:rPr>
            </w:pPr>
          </w:p>
        </w:tc>
        <w:tc>
          <w:tcPr>
            <w:tcW w:w="1472" w:type="dxa"/>
          </w:tcPr>
          <w:p w14:paraId="4EE703B7" w14:textId="77777777" w:rsidR="008540D6" w:rsidRPr="00343E2C" w:rsidRDefault="008540D6" w:rsidP="004F5557">
            <w:pPr>
              <w:contextualSpacing/>
              <w:jc w:val="both"/>
              <w:rPr>
                <w:rFonts w:eastAsia="Times New Roman"/>
                <w:lang w:eastAsia="es-CO"/>
              </w:rPr>
            </w:pPr>
          </w:p>
        </w:tc>
        <w:tc>
          <w:tcPr>
            <w:tcW w:w="1472" w:type="dxa"/>
          </w:tcPr>
          <w:p w14:paraId="0F866D5C" w14:textId="77777777" w:rsidR="008540D6" w:rsidRPr="00343E2C" w:rsidRDefault="008540D6" w:rsidP="004F5557">
            <w:pPr>
              <w:contextualSpacing/>
              <w:jc w:val="both"/>
              <w:rPr>
                <w:rFonts w:eastAsia="Times New Roman"/>
                <w:lang w:eastAsia="es-CO"/>
              </w:rPr>
            </w:pPr>
          </w:p>
        </w:tc>
        <w:tc>
          <w:tcPr>
            <w:tcW w:w="1472" w:type="dxa"/>
          </w:tcPr>
          <w:p w14:paraId="331E08C9" w14:textId="77777777" w:rsidR="008540D6" w:rsidRPr="00343E2C" w:rsidRDefault="008540D6" w:rsidP="004F5557">
            <w:pPr>
              <w:contextualSpacing/>
              <w:jc w:val="both"/>
              <w:rPr>
                <w:rFonts w:eastAsia="Times New Roman"/>
                <w:lang w:eastAsia="es-CO"/>
              </w:rPr>
            </w:pPr>
          </w:p>
        </w:tc>
        <w:tc>
          <w:tcPr>
            <w:tcW w:w="1472" w:type="dxa"/>
          </w:tcPr>
          <w:p w14:paraId="2243E0DC" w14:textId="77777777" w:rsidR="008540D6" w:rsidRPr="00343E2C" w:rsidRDefault="008540D6" w:rsidP="004F5557">
            <w:pPr>
              <w:contextualSpacing/>
              <w:jc w:val="both"/>
              <w:rPr>
                <w:rFonts w:eastAsia="Times New Roman"/>
                <w:lang w:eastAsia="es-CO"/>
              </w:rPr>
            </w:pPr>
          </w:p>
        </w:tc>
      </w:tr>
      <w:tr w:rsidR="008540D6" w:rsidRPr="00343E2C" w14:paraId="10F0CEC9" w14:textId="77777777" w:rsidTr="004F5557">
        <w:tc>
          <w:tcPr>
            <w:tcW w:w="1470" w:type="dxa"/>
          </w:tcPr>
          <w:p w14:paraId="6A46859B" w14:textId="77777777" w:rsidR="008540D6" w:rsidRPr="00343E2C" w:rsidRDefault="008540D6" w:rsidP="004F5557">
            <w:pPr>
              <w:contextualSpacing/>
              <w:jc w:val="both"/>
              <w:rPr>
                <w:rFonts w:eastAsia="Times New Roman"/>
                <w:lang w:eastAsia="es-CO"/>
              </w:rPr>
            </w:pPr>
          </w:p>
        </w:tc>
        <w:tc>
          <w:tcPr>
            <w:tcW w:w="1470" w:type="dxa"/>
          </w:tcPr>
          <w:p w14:paraId="2E807FE6" w14:textId="77777777" w:rsidR="008540D6" w:rsidRPr="00343E2C" w:rsidRDefault="008540D6" w:rsidP="004F5557">
            <w:pPr>
              <w:contextualSpacing/>
              <w:jc w:val="both"/>
              <w:rPr>
                <w:rFonts w:eastAsia="Times New Roman"/>
                <w:lang w:eastAsia="es-CO"/>
              </w:rPr>
            </w:pPr>
          </w:p>
        </w:tc>
        <w:tc>
          <w:tcPr>
            <w:tcW w:w="1472" w:type="dxa"/>
          </w:tcPr>
          <w:p w14:paraId="12B7664F" w14:textId="77777777" w:rsidR="008540D6" w:rsidRPr="00343E2C" w:rsidRDefault="008540D6" w:rsidP="004F5557">
            <w:pPr>
              <w:contextualSpacing/>
              <w:jc w:val="both"/>
              <w:rPr>
                <w:rFonts w:eastAsia="Times New Roman"/>
                <w:lang w:eastAsia="es-CO"/>
              </w:rPr>
            </w:pPr>
          </w:p>
        </w:tc>
        <w:tc>
          <w:tcPr>
            <w:tcW w:w="1472" w:type="dxa"/>
          </w:tcPr>
          <w:p w14:paraId="20DCB0AE" w14:textId="77777777" w:rsidR="008540D6" w:rsidRPr="00343E2C" w:rsidRDefault="008540D6" w:rsidP="004F5557">
            <w:pPr>
              <w:contextualSpacing/>
              <w:jc w:val="both"/>
              <w:rPr>
                <w:rFonts w:eastAsia="Times New Roman"/>
                <w:lang w:eastAsia="es-CO"/>
              </w:rPr>
            </w:pPr>
          </w:p>
        </w:tc>
        <w:tc>
          <w:tcPr>
            <w:tcW w:w="1472" w:type="dxa"/>
          </w:tcPr>
          <w:p w14:paraId="4D72BDBB" w14:textId="77777777" w:rsidR="008540D6" w:rsidRPr="00343E2C" w:rsidRDefault="008540D6" w:rsidP="004F5557">
            <w:pPr>
              <w:contextualSpacing/>
              <w:jc w:val="both"/>
              <w:rPr>
                <w:rFonts w:eastAsia="Times New Roman"/>
                <w:lang w:eastAsia="es-CO"/>
              </w:rPr>
            </w:pPr>
          </w:p>
        </w:tc>
        <w:tc>
          <w:tcPr>
            <w:tcW w:w="1472" w:type="dxa"/>
          </w:tcPr>
          <w:p w14:paraId="45E58374" w14:textId="77777777" w:rsidR="008540D6" w:rsidRPr="00343E2C" w:rsidRDefault="008540D6" w:rsidP="004F5557">
            <w:pPr>
              <w:contextualSpacing/>
              <w:jc w:val="both"/>
              <w:rPr>
                <w:rFonts w:eastAsia="Times New Roman"/>
                <w:lang w:eastAsia="es-CO"/>
              </w:rPr>
            </w:pPr>
          </w:p>
        </w:tc>
      </w:tr>
      <w:tr w:rsidR="008540D6" w:rsidRPr="00343E2C" w14:paraId="4544695F" w14:textId="77777777" w:rsidTr="004F5557">
        <w:tc>
          <w:tcPr>
            <w:tcW w:w="1470" w:type="dxa"/>
          </w:tcPr>
          <w:p w14:paraId="0139C01A" w14:textId="77777777" w:rsidR="008540D6" w:rsidRPr="00343E2C" w:rsidRDefault="008540D6" w:rsidP="004F5557">
            <w:pPr>
              <w:contextualSpacing/>
              <w:jc w:val="both"/>
              <w:rPr>
                <w:rFonts w:eastAsia="Times New Roman"/>
                <w:lang w:eastAsia="es-CO"/>
              </w:rPr>
            </w:pPr>
          </w:p>
        </w:tc>
        <w:tc>
          <w:tcPr>
            <w:tcW w:w="1470" w:type="dxa"/>
          </w:tcPr>
          <w:p w14:paraId="1F8B5913" w14:textId="77777777" w:rsidR="008540D6" w:rsidRPr="00343E2C" w:rsidRDefault="008540D6" w:rsidP="004F5557">
            <w:pPr>
              <w:contextualSpacing/>
              <w:jc w:val="both"/>
              <w:rPr>
                <w:rFonts w:eastAsia="Times New Roman"/>
                <w:lang w:eastAsia="es-CO"/>
              </w:rPr>
            </w:pPr>
          </w:p>
        </w:tc>
        <w:tc>
          <w:tcPr>
            <w:tcW w:w="1472" w:type="dxa"/>
          </w:tcPr>
          <w:p w14:paraId="3FE4E726" w14:textId="77777777" w:rsidR="008540D6" w:rsidRPr="00343E2C" w:rsidRDefault="008540D6" w:rsidP="004F5557">
            <w:pPr>
              <w:contextualSpacing/>
              <w:jc w:val="both"/>
              <w:rPr>
                <w:rFonts w:eastAsia="Times New Roman"/>
                <w:lang w:eastAsia="es-CO"/>
              </w:rPr>
            </w:pPr>
          </w:p>
        </w:tc>
        <w:tc>
          <w:tcPr>
            <w:tcW w:w="1472" w:type="dxa"/>
          </w:tcPr>
          <w:p w14:paraId="4B847974" w14:textId="77777777" w:rsidR="008540D6" w:rsidRPr="00343E2C" w:rsidRDefault="008540D6" w:rsidP="004F5557">
            <w:pPr>
              <w:contextualSpacing/>
              <w:jc w:val="both"/>
              <w:rPr>
                <w:rFonts w:eastAsia="Times New Roman"/>
                <w:lang w:eastAsia="es-CO"/>
              </w:rPr>
            </w:pPr>
          </w:p>
        </w:tc>
        <w:tc>
          <w:tcPr>
            <w:tcW w:w="1472" w:type="dxa"/>
          </w:tcPr>
          <w:p w14:paraId="343434CD" w14:textId="77777777" w:rsidR="008540D6" w:rsidRPr="00343E2C" w:rsidRDefault="008540D6" w:rsidP="004F5557">
            <w:pPr>
              <w:contextualSpacing/>
              <w:jc w:val="both"/>
              <w:rPr>
                <w:rFonts w:eastAsia="Times New Roman"/>
                <w:lang w:eastAsia="es-CO"/>
              </w:rPr>
            </w:pPr>
          </w:p>
        </w:tc>
        <w:tc>
          <w:tcPr>
            <w:tcW w:w="1472" w:type="dxa"/>
          </w:tcPr>
          <w:p w14:paraId="51DA7842" w14:textId="77777777" w:rsidR="008540D6" w:rsidRPr="00343E2C" w:rsidRDefault="008540D6" w:rsidP="004F5557">
            <w:pPr>
              <w:contextualSpacing/>
              <w:jc w:val="both"/>
              <w:rPr>
                <w:rFonts w:eastAsia="Times New Roman"/>
                <w:lang w:eastAsia="es-CO"/>
              </w:rPr>
            </w:pPr>
          </w:p>
        </w:tc>
      </w:tr>
      <w:tr w:rsidR="008540D6" w:rsidRPr="00343E2C" w14:paraId="715085FF" w14:textId="77777777" w:rsidTr="004F5557">
        <w:tc>
          <w:tcPr>
            <w:tcW w:w="1470" w:type="dxa"/>
          </w:tcPr>
          <w:p w14:paraId="6C8B42D7" w14:textId="77777777" w:rsidR="008540D6" w:rsidRPr="00343E2C" w:rsidRDefault="008540D6" w:rsidP="004F5557">
            <w:pPr>
              <w:contextualSpacing/>
              <w:jc w:val="both"/>
              <w:rPr>
                <w:rFonts w:eastAsia="Times New Roman"/>
                <w:lang w:eastAsia="es-CO"/>
              </w:rPr>
            </w:pPr>
          </w:p>
        </w:tc>
        <w:tc>
          <w:tcPr>
            <w:tcW w:w="1470" w:type="dxa"/>
          </w:tcPr>
          <w:p w14:paraId="3590306F" w14:textId="77777777" w:rsidR="008540D6" w:rsidRPr="00343E2C" w:rsidRDefault="008540D6" w:rsidP="004F5557">
            <w:pPr>
              <w:contextualSpacing/>
              <w:jc w:val="both"/>
              <w:rPr>
                <w:rFonts w:eastAsia="Times New Roman"/>
                <w:lang w:eastAsia="es-CO"/>
              </w:rPr>
            </w:pPr>
          </w:p>
        </w:tc>
        <w:tc>
          <w:tcPr>
            <w:tcW w:w="1472" w:type="dxa"/>
          </w:tcPr>
          <w:p w14:paraId="779EF5C0" w14:textId="77777777" w:rsidR="008540D6" w:rsidRPr="00343E2C" w:rsidRDefault="008540D6" w:rsidP="004F5557">
            <w:pPr>
              <w:contextualSpacing/>
              <w:jc w:val="both"/>
              <w:rPr>
                <w:rFonts w:eastAsia="Times New Roman"/>
                <w:lang w:eastAsia="es-CO"/>
              </w:rPr>
            </w:pPr>
          </w:p>
        </w:tc>
        <w:tc>
          <w:tcPr>
            <w:tcW w:w="1472" w:type="dxa"/>
          </w:tcPr>
          <w:p w14:paraId="2846C861" w14:textId="77777777" w:rsidR="008540D6" w:rsidRPr="00343E2C" w:rsidRDefault="008540D6" w:rsidP="004F5557">
            <w:pPr>
              <w:contextualSpacing/>
              <w:jc w:val="both"/>
              <w:rPr>
                <w:rFonts w:eastAsia="Times New Roman"/>
                <w:lang w:eastAsia="es-CO"/>
              </w:rPr>
            </w:pPr>
          </w:p>
        </w:tc>
        <w:tc>
          <w:tcPr>
            <w:tcW w:w="1472" w:type="dxa"/>
          </w:tcPr>
          <w:p w14:paraId="3E81EE01" w14:textId="77777777" w:rsidR="008540D6" w:rsidRPr="00343E2C" w:rsidRDefault="008540D6" w:rsidP="004F5557">
            <w:pPr>
              <w:contextualSpacing/>
              <w:jc w:val="both"/>
              <w:rPr>
                <w:rFonts w:eastAsia="Times New Roman"/>
                <w:lang w:eastAsia="es-CO"/>
              </w:rPr>
            </w:pPr>
          </w:p>
        </w:tc>
        <w:tc>
          <w:tcPr>
            <w:tcW w:w="1472" w:type="dxa"/>
          </w:tcPr>
          <w:p w14:paraId="1994821E" w14:textId="77777777" w:rsidR="008540D6" w:rsidRPr="00343E2C" w:rsidRDefault="008540D6" w:rsidP="004F5557">
            <w:pPr>
              <w:contextualSpacing/>
              <w:jc w:val="both"/>
              <w:rPr>
                <w:rFonts w:eastAsia="Times New Roman"/>
                <w:lang w:eastAsia="es-CO"/>
              </w:rPr>
            </w:pPr>
          </w:p>
        </w:tc>
      </w:tr>
    </w:tbl>
    <w:p w14:paraId="39318451" w14:textId="77777777" w:rsidR="008540D6" w:rsidRDefault="008540D6" w:rsidP="008540D6">
      <w:pPr>
        <w:contextualSpacing/>
        <w:jc w:val="both"/>
        <w:rPr>
          <w:lang w:eastAsia="es-CO"/>
        </w:rPr>
      </w:pPr>
    </w:p>
    <w:p w14:paraId="3BADFADB" w14:textId="77777777" w:rsidR="008540D6" w:rsidRDefault="008540D6" w:rsidP="008540D6">
      <w:pPr>
        <w:contextualSpacing/>
        <w:jc w:val="both"/>
        <w:rPr>
          <w:lang w:eastAsia="es-CO"/>
        </w:rPr>
      </w:pPr>
    </w:p>
    <w:p w14:paraId="1C7D7ED3" w14:textId="77777777" w:rsidR="008540D6" w:rsidRPr="00343E2C" w:rsidRDefault="008540D6" w:rsidP="008540D6">
      <w:pPr>
        <w:contextualSpacing/>
        <w:jc w:val="both"/>
        <w:rPr>
          <w:lang w:eastAsia="es-CO"/>
        </w:rPr>
      </w:pPr>
    </w:p>
    <w:p w14:paraId="15772146" w14:textId="77777777" w:rsidR="008540D6" w:rsidRDefault="008540D6" w:rsidP="008540D6">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16442BE3" w14:textId="77777777" w:rsidR="008540D6" w:rsidRPr="00343E2C" w:rsidRDefault="008540D6" w:rsidP="008540D6">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545272" w14:textId="77777777" w:rsidR="008540D6" w:rsidRDefault="008540D6" w:rsidP="008540D6">
      <w:pPr>
        <w:contextualSpacing/>
        <w:jc w:val="both"/>
        <w:rPr>
          <w:lang w:eastAsia="es-CO"/>
        </w:rPr>
      </w:pPr>
    </w:p>
    <w:p w14:paraId="4DEBB4FB" w14:textId="77777777" w:rsidR="008540D6" w:rsidRPr="00343E2C" w:rsidRDefault="008540D6" w:rsidP="008540D6">
      <w:pPr>
        <w:contextualSpacing/>
        <w:jc w:val="both"/>
        <w:rPr>
          <w:lang w:eastAsia="es-CO"/>
        </w:rPr>
      </w:pPr>
    </w:p>
    <w:p w14:paraId="668AEBA8" w14:textId="77777777" w:rsidR="008540D6" w:rsidRDefault="008540D6" w:rsidP="008540D6">
      <w:pPr>
        <w:contextualSpacing/>
        <w:jc w:val="both"/>
        <w:rPr>
          <w:lang w:eastAsia="es-CO"/>
        </w:rPr>
      </w:pPr>
      <w:r w:rsidRPr="00343E2C">
        <w:rPr>
          <w:lang w:eastAsia="es-CO"/>
        </w:rPr>
        <w:t>Conocimiento de otros idiomas que habla, lee y escribe de forma Regular, Bien o Muy Bien:</w:t>
      </w:r>
    </w:p>
    <w:p w14:paraId="7A7F6A23" w14:textId="77777777" w:rsidR="008540D6" w:rsidRPr="00343E2C" w:rsidRDefault="008540D6" w:rsidP="008540D6">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540D6" w:rsidRPr="00343E2C" w14:paraId="52C5FE10" w14:textId="77777777" w:rsidTr="004F5557">
        <w:tc>
          <w:tcPr>
            <w:tcW w:w="2207" w:type="dxa"/>
          </w:tcPr>
          <w:p w14:paraId="0517C651" w14:textId="77777777" w:rsidR="008540D6" w:rsidRPr="00343E2C" w:rsidRDefault="008540D6" w:rsidP="004F5557">
            <w:pPr>
              <w:contextualSpacing/>
              <w:jc w:val="center"/>
              <w:rPr>
                <w:rFonts w:eastAsia="Times New Roman"/>
                <w:lang w:eastAsia="es-CO"/>
              </w:rPr>
            </w:pPr>
            <w:r w:rsidRPr="00343E2C">
              <w:rPr>
                <w:rFonts w:eastAsia="Times New Roman"/>
                <w:lang w:eastAsia="es-CO"/>
              </w:rPr>
              <w:t>Idioma</w:t>
            </w:r>
          </w:p>
        </w:tc>
        <w:tc>
          <w:tcPr>
            <w:tcW w:w="2207" w:type="dxa"/>
          </w:tcPr>
          <w:p w14:paraId="7C1FBFCE" w14:textId="77777777" w:rsidR="008540D6" w:rsidRPr="00343E2C" w:rsidRDefault="008540D6" w:rsidP="004F5557">
            <w:pPr>
              <w:contextualSpacing/>
              <w:jc w:val="center"/>
              <w:rPr>
                <w:rFonts w:eastAsia="Times New Roman"/>
                <w:lang w:eastAsia="es-CO"/>
              </w:rPr>
            </w:pPr>
            <w:r w:rsidRPr="00343E2C">
              <w:rPr>
                <w:rFonts w:eastAsia="Times New Roman"/>
                <w:lang w:eastAsia="es-CO"/>
              </w:rPr>
              <w:t>Hablo</w:t>
            </w:r>
          </w:p>
        </w:tc>
        <w:tc>
          <w:tcPr>
            <w:tcW w:w="2207" w:type="dxa"/>
          </w:tcPr>
          <w:p w14:paraId="690E2C62" w14:textId="77777777" w:rsidR="008540D6" w:rsidRPr="00343E2C" w:rsidRDefault="008540D6" w:rsidP="004F5557">
            <w:pPr>
              <w:contextualSpacing/>
              <w:jc w:val="center"/>
              <w:rPr>
                <w:rFonts w:eastAsia="Times New Roman"/>
                <w:lang w:eastAsia="es-CO"/>
              </w:rPr>
            </w:pPr>
            <w:r w:rsidRPr="00343E2C">
              <w:rPr>
                <w:rFonts w:eastAsia="Times New Roman"/>
                <w:lang w:eastAsia="es-CO"/>
              </w:rPr>
              <w:t>Leo</w:t>
            </w:r>
          </w:p>
        </w:tc>
        <w:tc>
          <w:tcPr>
            <w:tcW w:w="2207" w:type="dxa"/>
          </w:tcPr>
          <w:p w14:paraId="5FC990D4" w14:textId="77777777" w:rsidR="008540D6" w:rsidRPr="00343E2C" w:rsidRDefault="008540D6" w:rsidP="004F5557">
            <w:pPr>
              <w:contextualSpacing/>
              <w:jc w:val="center"/>
              <w:rPr>
                <w:rFonts w:eastAsia="Times New Roman"/>
                <w:lang w:eastAsia="es-CO"/>
              </w:rPr>
            </w:pPr>
            <w:r w:rsidRPr="00343E2C">
              <w:rPr>
                <w:rFonts w:eastAsia="Times New Roman"/>
                <w:lang w:eastAsia="es-CO"/>
              </w:rPr>
              <w:t>Escribo</w:t>
            </w:r>
          </w:p>
        </w:tc>
      </w:tr>
      <w:tr w:rsidR="008540D6" w:rsidRPr="00343E2C" w14:paraId="36F3F7C2" w14:textId="77777777" w:rsidTr="004F5557">
        <w:tc>
          <w:tcPr>
            <w:tcW w:w="2207" w:type="dxa"/>
          </w:tcPr>
          <w:p w14:paraId="10B09EFB" w14:textId="77777777" w:rsidR="008540D6" w:rsidRPr="00343E2C" w:rsidRDefault="008540D6" w:rsidP="004F5557">
            <w:pPr>
              <w:contextualSpacing/>
              <w:jc w:val="both"/>
              <w:rPr>
                <w:rFonts w:eastAsia="Times New Roman"/>
                <w:lang w:eastAsia="es-CO"/>
              </w:rPr>
            </w:pPr>
          </w:p>
        </w:tc>
        <w:tc>
          <w:tcPr>
            <w:tcW w:w="2207" w:type="dxa"/>
          </w:tcPr>
          <w:p w14:paraId="62CFBDA0" w14:textId="77777777" w:rsidR="008540D6" w:rsidRPr="00343E2C" w:rsidRDefault="008540D6" w:rsidP="004F5557">
            <w:pPr>
              <w:contextualSpacing/>
              <w:jc w:val="both"/>
              <w:rPr>
                <w:rFonts w:eastAsia="Times New Roman"/>
                <w:lang w:eastAsia="es-CO"/>
              </w:rPr>
            </w:pPr>
          </w:p>
        </w:tc>
        <w:tc>
          <w:tcPr>
            <w:tcW w:w="2207" w:type="dxa"/>
          </w:tcPr>
          <w:p w14:paraId="56AA970A" w14:textId="77777777" w:rsidR="008540D6" w:rsidRPr="00343E2C" w:rsidRDefault="008540D6" w:rsidP="004F5557">
            <w:pPr>
              <w:contextualSpacing/>
              <w:jc w:val="both"/>
              <w:rPr>
                <w:rFonts w:eastAsia="Times New Roman"/>
                <w:lang w:eastAsia="es-CO"/>
              </w:rPr>
            </w:pPr>
          </w:p>
        </w:tc>
        <w:tc>
          <w:tcPr>
            <w:tcW w:w="2207" w:type="dxa"/>
          </w:tcPr>
          <w:p w14:paraId="69713465" w14:textId="77777777" w:rsidR="008540D6" w:rsidRPr="00343E2C" w:rsidRDefault="008540D6" w:rsidP="004F5557">
            <w:pPr>
              <w:contextualSpacing/>
              <w:jc w:val="both"/>
              <w:rPr>
                <w:rFonts w:eastAsia="Times New Roman"/>
                <w:lang w:eastAsia="es-CO"/>
              </w:rPr>
            </w:pPr>
          </w:p>
        </w:tc>
      </w:tr>
      <w:tr w:rsidR="008540D6" w:rsidRPr="00343E2C" w14:paraId="264BB7E9" w14:textId="77777777" w:rsidTr="004F5557">
        <w:tc>
          <w:tcPr>
            <w:tcW w:w="2207" w:type="dxa"/>
          </w:tcPr>
          <w:p w14:paraId="4874AAFD" w14:textId="77777777" w:rsidR="008540D6" w:rsidRPr="00343E2C" w:rsidRDefault="008540D6" w:rsidP="004F5557">
            <w:pPr>
              <w:contextualSpacing/>
              <w:jc w:val="both"/>
              <w:rPr>
                <w:rFonts w:eastAsia="Times New Roman"/>
                <w:lang w:eastAsia="es-CO"/>
              </w:rPr>
            </w:pPr>
          </w:p>
        </w:tc>
        <w:tc>
          <w:tcPr>
            <w:tcW w:w="2207" w:type="dxa"/>
          </w:tcPr>
          <w:p w14:paraId="3ED079C3" w14:textId="77777777" w:rsidR="008540D6" w:rsidRPr="00343E2C" w:rsidRDefault="008540D6" w:rsidP="004F5557">
            <w:pPr>
              <w:contextualSpacing/>
              <w:jc w:val="both"/>
              <w:rPr>
                <w:rFonts w:eastAsia="Times New Roman"/>
                <w:lang w:eastAsia="es-CO"/>
              </w:rPr>
            </w:pPr>
          </w:p>
        </w:tc>
        <w:tc>
          <w:tcPr>
            <w:tcW w:w="2207" w:type="dxa"/>
          </w:tcPr>
          <w:p w14:paraId="5EDBFD1D" w14:textId="77777777" w:rsidR="008540D6" w:rsidRPr="00343E2C" w:rsidRDefault="008540D6" w:rsidP="004F5557">
            <w:pPr>
              <w:contextualSpacing/>
              <w:jc w:val="both"/>
              <w:rPr>
                <w:rFonts w:eastAsia="Times New Roman"/>
                <w:lang w:eastAsia="es-CO"/>
              </w:rPr>
            </w:pPr>
          </w:p>
        </w:tc>
        <w:tc>
          <w:tcPr>
            <w:tcW w:w="2207" w:type="dxa"/>
          </w:tcPr>
          <w:p w14:paraId="388A221E" w14:textId="77777777" w:rsidR="008540D6" w:rsidRPr="00343E2C" w:rsidRDefault="008540D6" w:rsidP="004F5557">
            <w:pPr>
              <w:contextualSpacing/>
              <w:jc w:val="both"/>
              <w:rPr>
                <w:rFonts w:eastAsia="Times New Roman"/>
                <w:lang w:eastAsia="es-CO"/>
              </w:rPr>
            </w:pPr>
          </w:p>
        </w:tc>
      </w:tr>
      <w:tr w:rsidR="008540D6" w:rsidRPr="00343E2C" w14:paraId="65B94285" w14:textId="77777777" w:rsidTr="004F5557">
        <w:tc>
          <w:tcPr>
            <w:tcW w:w="2207" w:type="dxa"/>
          </w:tcPr>
          <w:p w14:paraId="41DB2569" w14:textId="77777777" w:rsidR="008540D6" w:rsidRPr="00343E2C" w:rsidRDefault="008540D6" w:rsidP="004F5557">
            <w:pPr>
              <w:contextualSpacing/>
              <w:jc w:val="both"/>
              <w:rPr>
                <w:rFonts w:eastAsia="Times New Roman"/>
                <w:lang w:eastAsia="es-CO"/>
              </w:rPr>
            </w:pPr>
          </w:p>
        </w:tc>
        <w:tc>
          <w:tcPr>
            <w:tcW w:w="2207" w:type="dxa"/>
          </w:tcPr>
          <w:p w14:paraId="0F36F6BA" w14:textId="77777777" w:rsidR="008540D6" w:rsidRPr="00343E2C" w:rsidRDefault="008540D6" w:rsidP="004F5557">
            <w:pPr>
              <w:contextualSpacing/>
              <w:jc w:val="both"/>
              <w:rPr>
                <w:rFonts w:eastAsia="Times New Roman"/>
                <w:lang w:eastAsia="es-CO"/>
              </w:rPr>
            </w:pPr>
          </w:p>
        </w:tc>
        <w:tc>
          <w:tcPr>
            <w:tcW w:w="2207" w:type="dxa"/>
          </w:tcPr>
          <w:p w14:paraId="4AA3FF48" w14:textId="77777777" w:rsidR="008540D6" w:rsidRPr="00343E2C" w:rsidRDefault="008540D6" w:rsidP="004F5557">
            <w:pPr>
              <w:contextualSpacing/>
              <w:jc w:val="both"/>
              <w:rPr>
                <w:rFonts w:eastAsia="Times New Roman"/>
                <w:lang w:eastAsia="es-CO"/>
              </w:rPr>
            </w:pPr>
          </w:p>
        </w:tc>
        <w:tc>
          <w:tcPr>
            <w:tcW w:w="2207" w:type="dxa"/>
          </w:tcPr>
          <w:p w14:paraId="10855276" w14:textId="77777777" w:rsidR="008540D6" w:rsidRPr="00343E2C" w:rsidRDefault="008540D6" w:rsidP="004F5557">
            <w:pPr>
              <w:contextualSpacing/>
              <w:jc w:val="both"/>
              <w:rPr>
                <w:rFonts w:eastAsia="Times New Roman"/>
                <w:lang w:eastAsia="es-CO"/>
              </w:rPr>
            </w:pPr>
          </w:p>
        </w:tc>
      </w:tr>
    </w:tbl>
    <w:p w14:paraId="0F39D75D" w14:textId="77777777" w:rsidR="008540D6" w:rsidRPr="00343E2C" w:rsidRDefault="008540D6" w:rsidP="008540D6">
      <w:pPr>
        <w:contextualSpacing/>
        <w:jc w:val="both"/>
        <w:rPr>
          <w:lang w:eastAsia="es-CO"/>
        </w:rPr>
      </w:pPr>
    </w:p>
    <w:p w14:paraId="3907C59B" w14:textId="77777777" w:rsidR="008540D6" w:rsidRDefault="008540D6" w:rsidP="008540D6">
      <w:pPr>
        <w:contextualSpacing/>
        <w:jc w:val="both"/>
        <w:rPr>
          <w:lang w:eastAsia="es-CO"/>
        </w:rPr>
      </w:pPr>
      <w:r w:rsidRPr="00343E2C">
        <w:rPr>
          <w:lang w:eastAsia="es-CO"/>
        </w:rPr>
        <w:t>Puedo aportar a la Universidad las siguientes competencias personales, académicas y administrativas:</w:t>
      </w:r>
    </w:p>
    <w:p w14:paraId="7A349556" w14:textId="77777777" w:rsidR="008540D6" w:rsidRDefault="008540D6" w:rsidP="008540D6">
      <w:pPr>
        <w:contextualSpacing/>
        <w:jc w:val="both"/>
        <w:rPr>
          <w:lang w:eastAsia="es-CO"/>
        </w:rPr>
      </w:pPr>
      <w:r>
        <w:rPr>
          <w:lang w:eastAsia="es-CO"/>
        </w:rPr>
        <w:t>1._______________________________________________________________________________</w:t>
      </w:r>
    </w:p>
    <w:p w14:paraId="4E51EFC4" w14:textId="77777777" w:rsidR="008540D6" w:rsidRPr="00343E2C" w:rsidRDefault="008540D6" w:rsidP="008540D6">
      <w:pPr>
        <w:contextualSpacing/>
        <w:jc w:val="both"/>
        <w:rPr>
          <w:lang w:eastAsia="es-CO"/>
        </w:rPr>
      </w:pPr>
      <w:r>
        <w:rPr>
          <w:lang w:eastAsia="es-CO"/>
        </w:rPr>
        <w:t>2._______________________________________________________________________________</w:t>
      </w:r>
    </w:p>
    <w:p w14:paraId="3867FEDB" w14:textId="77777777" w:rsidR="008540D6" w:rsidRPr="00343E2C" w:rsidRDefault="008540D6" w:rsidP="008540D6">
      <w:pPr>
        <w:contextualSpacing/>
        <w:jc w:val="both"/>
        <w:rPr>
          <w:lang w:eastAsia="es-CO"/>
        </w:rPr>
      </w:pPr>
      <w:r>
        <w:rPr>
          <w:lang w:eastAsia="es-CO"/>
        </w:rPr>
        <w:t>3._______________________________________________________________________________</w:t>
      </w:r>
    </w:p>
    <w:p w14:paraId="08A8EA6F" w14:textId="77777777" w:rsidR="008540D6" w:rsidRPr="00343E2C" w:rsidRDefault="008540D6" w:rsidP="008540D6">
      <w:pPr>
        <w:contextualSpacing/>
        <w:jc w:val="both"/>
        <w:rPr>
          <w:lang w:eastAsia="es-CO"/>
        </w:rPr>
      </w:pPr>
      <w:r>
        <w:rPr>
          <w:lang w:eastAsia="es-CO"/>
        </w:rPr>
        <w:t>4._______________________________________________________________________________</w:t>
      </w:r>
    </w:p>
    <w:p w14:paraId="533653C1" w14:textId="77777777" w:rsidR="008540D6" w:rsidRPr="00343E2C" w:rsidRDefault="008540D6" w:rsidP="008540D6">
      <w:pPr>
        <w:contextualSpacing/>
        <w:jc w:val="both"/>
        <w:rPr>
          <w:lang w:eastAsia="es-CO"/>
        </w:rPr>
      </w:pPr>
      <w:r>
        <w:rPr>
          <w:lang w:eastAsia="es-CO"/>
        </w:rPr>
        <w:t>5._______________________________________________________________________________</w:t>
      </w:r>
    </w:p>
    <w:p w14:paraId="6637EC20" w14:textId="77777777" w:rsidR="008540D6" w:rsidRPr="00343E2C" w:rsidRDefault="008540D6" w:rsidP="008540D6">
      <w:pPr>
        <w:contextualSpacing/>
        <w:jc w:val="both"/>
        <w:rPr>
          <w:lang w:eastAsia="es-CO"/>
        </w:rPr>
      </w:pPr>
      <w:r>
        <w:rPr>
          <w:lang w:eastAsia="es-CO"/>
        </w:rPr>
        <w:t>6._______________________________________________________________________________</w:t>
      </w:r>
    </w:p>
    <w:p w14:paraId="0A6A7FBD" w14:textId="77777777" w:rsidR="008540D6" w:rsidRPr="00343E2C" w:rsidRDefault="008540D6" w:rsidP="008540D6">
      <w:pPr>
        <w:contextualSpacing/>
        <w:jc w:val="both"/>
        <w:rPr>
          <w:lang w:eastAsia="es-CO"/>
        </w:rPr>
      </w:pPr>
      <w:r>
        <w:rPr>
          <w:lang w:eastAsia="es-CO"/>
        </w:rPr>
        <w:t>7._______________________________________________________________________________</w:t>
      </w:r>
    </w:p>
    <w:p w14:paraId="32B32FA8" w14:textId="77777777" w:rsidR="008540D6" w:rsidRPr="00343E2C" w:rsidRDefault="008540D6" w:rsidP="008540D6">
      <w:pPr>
        <w:contextualSpacing/>
        <w:jc w:val="both"/>
        <w:rPr>
          <w:lang w:eastAsia="es-CO"/>
        </w:rPr>
      </w:pPr>
    </w:p>
    <w:p w14:paraId="1F380A23" w14:textId="77777777" w:rsidR="008540D6" w:rsidRDefault="008540D6" w:rsidP="008540D6">
      <w:pPr>
        <w:contextualSpacing/>
        <w:jc w:val="both"/>
        <w:rPr>
          <w:lang w:eastAsia="es-CO"/>
        </w:rPr>
      </w:pPr>
    </w:p>
    <w:p w14:paraId="7698A2EC" w14:textId="77777777" w:rsidR="008540D6" w:rsidRDefault="008540D6" w:rsidP="008540D6">
      <w:pPr>
        <w:contextualSpacing/>
        <w:jc w:val="both"/>
        <w:rPr>
          <w:lang w:eastAsia="es-CO"/>
        </w:rPr>
      </w:pPr>
    </w:p>
    <w:p w14:paraId="58AF2A60" w14:textId="77777777" w:rsidR="008540D6" w:rsidRDefault="008540D6" w:rsidP="008540D6">
      <w:pPr>
        <w:contextualSpacing/>
        <w:jc w:val="both"/>
        <w:rPr>
          <w:lang w:eastAsia="es-CO"/>
        </w:rPr>
      </w:pPr>
    </w:p>
    <w:p w14:paraId="52F97B6B" w14:textId="77777777" w:rsidR="008540D6" w:rsidRDefault="008540D6" w:rsidP="008540D6">
      <w:pPr>
        <w:contextualSpacing/>
        <w:jc w:val="both"/>
        <w:rPr>
          <w:lang w:eastAsia="es-CO"/>
        </w:rPr>
      </w:pPr>
    </w:p>
    <w:p w14:paraId="480089D8" w14:textId="77777777" w:rsidR="008540D6" w:rsidRDefault="008540D6" w:rsidP="008540D6">
      <w:pPr>
        <w:contextualSpacing/>
        <w:jc w:val="both"/>
        <w:rPr>
          <w:lang w:eastAsia="es-CO"/>
        </w:rPr>
      </w:pPr>
    </w:p>
    <w:p w14:paraId="57B4F25E" w14:textId="77777777" w:rsidR="008540D6" w:rsidRDefault="008540D6" w:rsidP="008540D6">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53C2E440" w14:textId="77777777" w:rsidR="008540D6" w:rsidRDefault="008540D6" w:rsidP="008540D6">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76BB5EDD" w14:textId="77777777" w:rsidR="008540D6" w:rsidRPr="00343E2C" w:rsidRDefault="008540D6" w:rsidP="008540D6">
      <w:pPr>
        <w:contextualSpacing/>
        <w:jc w:val="both"/>
        <w:rPr>
          <w:lang w:eastAsia="es-CO"/>
        </w:rPr>
      </w:pPr>
    </w:p>
    <w:p w14:paraId="0D33288B" w14:textId="77777777" w:rsidR="008540D6" w:rsidRPr="00343E2C" w:rsidRDefault="008540D6" w:rsidP="008540D6">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7EA71178" w14:textId="77777777" w:rsidR="008540D6" w:rsidRDefault="008540D6" w:rsidP="008540D6"/>
    <w:p w14:paraId="112E3145" w14:textId="45F644C8"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70F56" w14:textId="77777777" w:rsidR="005469B9" w:rsidRDefault="005469B9">
      <w:r>
        <w:separator/>
      </w:r>
    </w:p>
  </w:endnote>
  <w:endnote w:type="continuationSeparator" w:id="0">
    <w:p w14:paraId="05864F95" w14:textId="77777777" w:rsidR="005469B9" w:rsidRDefault="00546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Calibri"/>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37207E2B"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8540D6" w:rsidRPr="008540D6">
      <w:rPr>
        <w:rFonts w:asciiTheme="minorHAnsi" w:hAnsiTheme="minorHAnsi"/>
        <w:b/>
        <w:bCs/>
        <w:i/>
        <w:noProof/>
        <w:szCs w:val="18"/>
        <w:lang w:val="es-ES"/>
      </w:rPr>
      <w:t>5</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8540D6" w:rsidRPr="008540D6">
      <w:rPr>
        <w:rFonts w:asciiTheme="minorHAnsi" w:hAnsiTheme="minorHAnsi"/>
        <w:b/>
        <w:bCs/>
        <w:i/>
        <w:noProof/>
        <w:szCs w:val="18"/>
        <w:lang w:val="es-ES"/>
      </w:rPr>
      <w:t>5</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E5637" w14:textId="77777777" w:rsidR="005469B9" w:rsidRDefault="005469B9">
      <w:r>
        <w:separator/>
      </w:r>
    </w:p>
  </w:footnote>
  <w:footnote w:type="continuationSeparator" w:id="0">
    <w:p w14:paraId="3B54C558" w14:textId="77777777" w:rsidR="005469B9" w:rsidRDefault="005469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DWyNLYwNjAyNjRU0lEKTi0uzszPAykwqQUAcqDPI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53FA8"/>
    <w:rsid w:val="00091377"/>
    <w:rsid w:val="00094073"/>
    <w:rsid w:val="000A3AA2"/>
    <w:rsid w:val="000A6A9D"/>
    <w:rsid w:val="000B0B7D"/>
    <w:rsid w:val="000D1893"/>
    <w:rsid w:val="000E011B"/>
    <w:rsid w:val="000E2D7E"/>
    <w:rsid w:val="000E7795"/>
    <w:rsid w:val="000F75C4"/>
    <w:rsid w:val="001060FB"/>
    <w:rsid w:val="00107C25"/>
    <w:rsid w:val="00110EF5"/>
    <w:rsid w:val="00113525"/>
    <w:rsid w:val="00116214"/>
    <w:rsid w:val="00131ED3"/>
    <w:rsid w:val="00131F63"/>
    <w:rsid w:val="00142223"/>
    <w:rsid w:val="00144F26"/>
    <w:rsid w:val="00145279"/>
    <w:rsid w:val="0015401E"/>
    <w:rsid w:val="00192F8E"/>
    <w:rsid w:val="0019410C"/>
    <w:rsid w:val="001A0CE7"/>
    <w:rsid w:val="001A3D4A"/>
    <w:rsid w:val="001A6EC8"/>
    <w:rsid w:val="001C3021"/>
    <w:rsid w:val="001C5A28"/>
    <w:rsid w:val="002000E1"/>
    <w:rsid w:val="00207D2A"/>
    <w:rsid w:val="0021487F"/>
    <w:rsid w:val="002253E4"/>
    <w:rsid w:val="00235F6E"/>
    <w:rsid w:val="00246683"/>
    <w:rsid w:val="00250592"/>
    <w:rsid w:val="002508F1"/>
    <w:rsid w:val="00252D48"/>
    <w:rsid w:val="00255644"/>
    <w:rsid w:val="00256F10"/>
    <w:rsid w:val="00265A12"/>
    <w:rsid w:val="00272800"/>
    <w:rsid w:val="00275088"/>
    <w:rsid w:val="00297944"/>
    <w:rsid w:val="00297AC3"/>
    <w:rsid w:val="002A0C2D"/>
    <w:rsid w:val="002A2BC9"/>
    <w:rsid w:val="002A632A"/>
    <w:rsid w:val="002E0699"/>
    <w:rsid w:val="002F321F"/>
    <w:rsid w:val="002F3BD6"/>
    <w:rsid w:val="00300C01"/>
    <w:rsid w:val="0030119E"/>
    <w:rsid w:val="00302AC1"/>
    <w:rsid w:val="00304DD7"/>
    <w:rsid w:val="003214D9"/>
    <w:rsid w:val="00322E63"/>
    <w:rsid w:val="003248D7"/>
    <w:rsid w:val="00330019"/>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67EE2"/>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69B9"/>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47E20"/>
    <w:rsid w:val="00754A67"/>
    <w:rsid w:val="0076038C"/>
    <w:rsid w:val="007666C6"/>
    <w:rsid w:val="007731C8"/>
    <w:rsid w:val="00774549"/>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40D6"/>
    <w:rsid w:val="00856145"/>
    <w:rsid w:val="008570A7"/>
    <w:rsid w:val="00872BDA"/>
    <w:rsid w:val="008734E1"/>
    <w:rsid w:val="00882C47"/>
    <w:rsid w:val="008973AF"/>
    <w:rsid w:val="008A30A9"/>
    <w:rsid w:val="008C23FF"/>
    <w:rsid w:val="008C43EB"/>
    <w:rsid w:val="008C6A4E"/>
    <w:rsid w:val="008C6C75"/>
    <w:rsid w:val="008D490E"/>
    <w:rsid w:val="008E2DCC"/>
    <w:rsid w:val="008E5EAB"/>
    <w:rsid w:val="008F4471"/>
    <w:rsid w:val="008F56E1"/>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879F6"/>
    <w:rsid w:val="0099529E"/>
    <w:rsid w:val="009A16E6"/>
    <w:rsid w:val="009B6B35"/>
    <w:rsid w:val="009C0864"/>
    <w:rsid w:val="009C1EC1"/>
    <w:rsid w:val="009C40D5"/>
    <w:rsid w:val="009C7BEB"/>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4E18"/>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24C21"/>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4FFE"/>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5317"/>
    <w:rsid w:val="00DD671E"/>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5D14"/>
    <w:rsid w:val="00FE047B"/>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58D8E9-EE48-4847-95CC-EBA8766AC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72</Words>
  <Characters>5896</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16T13:05:00Z</dcterms:created>
  <dcterms:modified xsi:type="dcterms:W3CDTF">2022-05-16T13:05:00Z</dcterms:modified>
</cp:coreProperties>
</file>